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071A09" w14:textId="77777777" w:rsidR="0050231F" w:rsidRPr="00D32EC4" w:rsidRDefault="0050231F" w:rsidP="00EB1D5C">
      <w:pPr>
        <w:rPr>
          <w:rFonts w:ascii="Arial" w:hAnsi="Arial" w:cs="Arial"/>
          <w:b/>
          <w:bCs/>
          <w:sz w:val="22"/>
          <w:szCs w:val="22"/>
          <w:lang w:val="sk-SK"/>
        </w:rPr>
      </w:pPr>
      <w:bookmarkStart w:id="0" w:name="_GoBack"/>
      <w:bookmarkEnd w:id="0"/>
      <w:r w:rsidRPr="00D32EC4">
        <w:rPr>
          <w:rFonts w:ascii="Arial" w:hAnsi="Arial" w:cs="Arial"/>
          <w:b/>
          <w:bCs/>
          <w:sz w:val="22"/>
          <w:szCs w:val="22"/>
          <w:lang w:val="sk-SK"/>
        </w:rPr>
        <w:t>Technická univerzita v Košiciach</w:t>
      </w:r>
    </w:p>
    <w:p w14:paraId="7A7E7F44" w14:textId="77777777" w:rsidR="0050231F" w:rsidRPr="00D32EC4" w:rsidRDefault="0050231F" w:rsidP="00EB1D5C">
      <w:pPr>
        <w:rPr>
          <w:rFonts w:ascii="Arial" w:hAnsi="Arial" w:cs="Arial"/>
          <w:b/>
          <w:bCs/>
          <w:sz w:val="22"/>
          <w:szCs w:val="22"/>
          <w:lang w:val="sk-SK"/>
        </w:rPr>
      </w:pPr>
      <w:r w:rsidRPr="00D32EC4">
        <w:rPr>
          <w:rFonts w:ascii="Arial" w:hAnsi="Arial" w:cs="Arial"/>
          <w:b/>
          <w:bCs/>
          <w:sz w:val="22"/>
          <w:szCs w:val="22"/>
          <w:lang w:val="sk-SK"/>
        </w:rPr>
        <w:t>Fakulta baníctva, ekológie, riadenia a </w:t>
      </w:r>
      <w:proofErr w:type="spellStart"/>
      <w:r w:rsidRPr="00D32EC4">
        <w:rPr>
          <w:rFonts w:ascii="Arial" w:hAnsi="Arial" w:cs="Arial"/>
          <w:b/>
          <w:bCs/>
          <w:sz w:val="22"/>
          <w:szCs w:val="22"/>
          <w:lang w:val="sk-SK"/>
        </w:rPr>
        <w:t>geotechnológií</w:t>
      </w:r>
      <w:proofErr w:type="spellEnd"/>
    </w:p>
    <w:p w14:paraId="61E55627" w14:textId="77777777" w:rsidR="0050231F" w:rsidRPr="00D32EC4" w:rsidRDefault="0050231F" w:rsidP="00EB1D5C">
      <w:pPr>
        <w:rPr>
          <w:rFonts w:ascii="Arial" w:hAnsi="Arial" w:cs="Arial"/>
          <w:b/>
          <w:bCs/>
          <w:sz w:val="22"/>
          <w:szCs w:val="22"/>
          <w:lang w:val="sk-SK"/>
        </w:rPr>
      </w:pPr>
      <w:r w:rsidRPr="00D32EC4">
        <w:rPr>
          <w:rFonts w:ascii="Arial" w:hAnsi="Arial" w:cs="Arial"/>
          <w:b/>
          <w:bCs/>
          <w:sz w:val="22"/>
          <w:szCs w:val="22"/>
          <w:lang w:val="sk-SK"/>
        </w:rPr>
        <w:t>Ústav</w:t>
      </w:r>
      <w:r w:rsidR="00D902C9" w:rsidRPr="00D32EC4">
        <w:rPr>
          <w:rFonts w:ascii="Arial" w:hAnsi="Arial" w:cs="Arial"/>
          <w:b/>
          <w:bCs/>
          <w:sz w:val="22"/>
          <w:szCs w:val="22"/>
          <w:lang w:val="sk-SK"/>
        </w:rPr>
        <w:t xml:space="preserve"> ...</w:t>
      </w:r>
      <w:r w:rsidRPr="00D32EC4">
        <w:rPr>
          <w:rFonts w:ascii="Arial" w:hAnsi="Arial" w:cs="Arial"/>
          <w:b/>
          <w:bCs/>
          <w:sz w:val="22"/>
          <w:szCs w:val="22"/>
          <w:lang w:val="sk-SK"/>
        </w:rPr>
        <w:t xml:space="preserve"> </w:t>
      </w:r>
    </w:p>
    <w:p w14:paraId="1030FEA0" w14:textId="77777777" w:rsidR="0050231F" w:rsidRPr="00D32EC4" w:rsidRDefault="0050231F" w:rsidP="00EB1D5C">
      <w:pPr>
        <w:jc w:val="center"/>
        <w:rPr>
          <w:rFonts w:ascii="Arial" w:hAnsi="Arial" w:cs="Arial"/>
          <w:b/>
          <w:bCs/>
          <w:sz w:val="20"/>
          <w:szCs w:val="20"/>
          <w:lang w:val="sk-SK"/>
        </w:rPr>
      </w:pPr>
    </w:p>
    <w:p w14:paraId="42A4EF1B" w14:textId="3C2C8CAB" w:rsidR="0050231F" w:rsidRPr="00D32EC4" w:rsidRDefault="0050231F" w:rsidP="00EB1D5C">
      <w:pPr>
        <w:tabs>
          <w:tab w:val="left" w:pos="6300"/>
        </w:tabs>
        <w:jc w:val="center"/>
        <w:rPr>
          <w:rFonts w:ascii="Arial" w:hAnsi="Arial" w:cs="Arial"/>
          <w:b/>
          <w:bCs/>
          <w:sz w:val="22"/>
          <w:szCs w:val="22"/>
          <w:lang w:val="sk-SK"/>
        </w:rPr>
      </w:pPr>
      <w:r w:rsidRPr="00D32EC4">
        <w:rPr>
          <w:rFonts w:ascii="Arial" w:hAnsi="Arial" w:cs="Arial"/>
          <w:b/>
          <w:bCs/>
          <w:sz w:val="22"/>
          <w:szCs w:val="22"/>
          <w:lang w:val="sk-SK"/>
        </w:rPr>
        <w:t>INDIVIDUÁLNY ŠTUDIJNÝ PLÁN DOKTORANDA</w:t>
      </w:r>
    </w:p>
    <w:p w14:paraId="4C75B460" w14:textId="77777777" w:rsidR="0050231F" w:rsidRPr="00D32EC4" w:rsidRDefault="0050231F" w:rsidP="00EB1D5C">
      <w:pPr>
        <w:jc w:val="center"/>
        <w:rPr>
          <w:rFonts w:ascii="Arial" w:hAnsi="Arial" w:cs="Arial"/>
          <w:b/>
          <w:bCs/>
          <w:sz w:val="4"/>
          <w:szCs w:val="4"/>
          <w:lang w:val="sk-SK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34"/>
        <w:gridCol w:w="5408"/>
      </w:tblGrid>
      <w:tr w:rsidR="0050231F" w:rsidRPr="00D32EC4" w14:paraId="3BC18171" w14:textId="77777777" w:rsidTr="003319EC">
        <w:tc>
          <w:tcPr>
            <w:tcW w:w="9212" w:type="dxa"/>
            <w:gridSpan w:val="2"/>
            <w:vAlign w:val="center"/>
          </w:tcPr>
          <w:p w14:paraId="5A95B159" w14:textId="77777777" w:rsidR="0050231F" w:rsidRPr="00D32EC4" w:rsidRDefault="0050231F" w:rsidP="00EB1D5C">
            <w:pPr>
              <w:rPr>
                <w:rFonts w:ascii="Arial" w:hAnsi="Arial" w:cs="Arial"/>
                <w:b/>
                <w:bCs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bCs/>
                <w:sz w:val="20"/>
                <w:szCs w:val="20"/>
                <w:lang w:val="sk-SK"/>
              </w:rPr>
              <w:t>Osobné údaje</w:t>
            </w:r>
          </w:p>
        </w:tc>
      </w:tr>
      <w:tr w:rsidR="0050231F" w:rsidRPr="00D32EC4" w14:paraId="2200E905" w14:textId="77777777" w:rsidTr="003319EC">
        <w:tc>
          <w:tcPr>
            <w:tcW w:w="3690" w:type="dxa"/>
            <w:vAlign w:val="center"/>
          </w:tcPr>
          <w:p w14:paraId="098FAB4A" w14:textId="0179B2AB" w:rsidR="0050231F" w:rsidRPr="00D32EC4" w:rsidRDefault="00D32EC4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Priezvisko, m</w:t>
            </w:r>
            <w:r w:rsidR="00743A3B" w:rsidRPr="00D32EC4">
              <w:rPr>
                <w:rFonts w:ascii="Arial" w:hAnsi="Arial" w:cs="Arial"/>
                <w:sz w:val="20"/>
                <w:szCs w:val="20"/>
                <w:lang w:val="sk-SK"/>
              </w:rPr>
              <w:t>eno</w:t>
            </w: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, </w:t>
            </w:r>
            <w:r w:rsidR="00743A3B" w:rsidRPr="00D32EC4">
              <w:rPr>
                <w:rFonts w:ascii="Arial" w:hAnsi="Arial" w:cs="Arial"/>
                <w:sz w:val="20"/>
                <w:szCs w:val="20"/>
                <w:lang w:val="sk-SK"/>
              </w:rPr>
              <w:t>titul</w:t>
            </w:r>
          </w:p>
        </w:tc>
        <w:tc>
          <w:tcPr>
            <w:tcW w:w="5522" w:type="dxa"/>
            <w:vAlign w:val="center"/>
          </w:tcPr>
          <w:p w14:paraId="67AAE430" w14:textId="77777777" w:rsidR="0050231F" w:rsidRPr="00D32EC4" w:rsidRDefault="0050231F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  <w:tr w:rsidR="0050231F" w:rsidRPr="00D32EC4" w14:paraId="36E6CA59" w14:textId="77777777" w:rsidTr="003319EC">
        <w:tc>
          <w:tcPr>
            <w:tcW w:w="3690" w:type="dxa"/>
            <w:vAlign w:val="center"/>
          </w:tcPr>
          <w:p w14:paraId="17F827A8" w14:textId="77777777" w:rsidR="0050231F" w:rsidRPr="00D32EC4" w:rsidRDefault="0050231F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Dátum narodenia</w:t>
            </w:r>
          </w:p>
        </w:tc>
        <w:tc>
          <w:tcPr>
            <w:tcW w:w="5522" w:type="dxa"/>
            <w:vAlign w:val="center"/>
          </w:tcPr>
          <w:p w14:paraId="26160C68" w14:textId="77777777" w:rsidR="0050231F" w:rsidRPr="00D32EC4" w:rsidRDefault="0050231F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  <w:tr w:rsidR="0050231F" w:rsidRPr="00D32EC4" w14:paraId="47BF1A42" w14:textId="77777777" w:rsidTr="003319EC">
        <w:tc>
          <w:tcPr>
            <w:tcW w:w="3690" w:type="dxa"/>
            <w:vAlign w:val="center"/>
          </w:tcPr>
          <w:p w14:paraId="4EED86A2" w14:textId="77777777" w:rsidR="0050231F" w:rsidRPr="00D32EC4" w:rsidRDefault="0050231F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Prijatý na doktorandské štúdium</w:t>
            </w:r>
          </w:p>
        </w:tc>
        <w:tc>
          <w:tcPr>
            <w:tcW w:w="5522" w:type="dxa"/>
            <w:vAlign w:val="center"/>
          </w:tcPr>
          <w:p w14:paraId="0952C793" w14:textId="2EB2CA67" w:rsidR="0050231F" w:rsidRPr="00D32EC4" w:rsidRDefault="0050231F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01.09.20</w:t>
            </w:r>
            <w:r w:rsidR="00022AAC" w:rsidRPr="00D32EC4">
              <w:rPr>
                <w:rFonts w:ascii="Arial" w:hAnsi="Arial" w:cs="Arial"/>
                <w:sz w:val="20"/>
                <w:szCs w:val="20"/>
                <w:lang w:val="sk-SK"/>
              </w:rPr>
              <w:t>2</w:t>
            </w:r>
            <w:r w:rsidR="008E6A97">
              <w:rPr>
                <w:rFonts w:ascii="Arial" w:hAnsi="Arial" w:cs="Arial"/>
                <w:sz w:val="20"/>
                <w:szCs w:val="20"/>
                <w:lang w:val="sk-SK"/>
              </w:rPr>
              <w:t>3</w:t>
            </w:r>
          </w:p>
        </w:tc>
      </w:tr>
      <w:tr w:rsidR="0050231F" w:rsidRPr="00D32EC4" w14:paraId="5F085825" w14:textId="77777777" w:rsidTr="003319EC">
        <w:tc>
          <w:tcPr>
            <w:tcW w:w="3690" w:type="dxa"/>
            <w:vAlign w:val="center"/>
          </w:tcPr>
          <w:p w14:paraId="095F373D" w14:textId="77777777" w:rsidR="0050231F" w:rsidRPr="00D32EC4" w:rsidRDefault="0050231F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Forma doktorandského štúdia</w:t>
            </w:r>
          </w:p>
        </w:tc>
        <w:tc>
          <w:tcPr>
            <w:tcW w:w="5522" w:type="dxa"/>
            <w:vAlign w:val="center"/>
          </w:tcPr>
          <w:p w14:paraId="24D6C9CC" w14:textId="77777777" w:rsidR="0050231F" w:rsidRPr="00D32EC4" w:rsidRDefault="00D902C9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d</w:t>
            </w:r>
            <w:r w:rsidR="0050231F" w:rsidRPr="00D32EC4">
              <w:rPr>
                <w:rFonts w:ascii="Arial" w:hAnsi="Arial" w:cs="Arial"/>
                <w:sz w:val="20"/>
                <w:szCs w:val="20"/>
                <w:lang w:val="sk-SK"/>
              </w:rPr>
              <w:t>enná</w:t>
            </w: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 / externá</w:t>
            </w:r>
          </w:p>
        </w:tc>
      </w:tr>
      <w:tr w:rsidR="0050231F" w:rsidRPr="00D32EC4" w14:paraId="0232953C" w14:textId="77777777" w:rsidTr="003319EC">
        <w:tc>
          <w:tcPr>
            <w:tcW w:w="3690" w:type="dxa"/>
            <w:vAlign w:val="center"/>
          </w:tcPr>
          <w:p w14:paraId="5E2A76C1" w14:textId="77777777" w:rsidR="0050231F" w:rsidRPr="00D32EC4" w:rsidRDefault="0050231F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Doba štúdia</w:t>
            </w:r>
          </w:p>
        </w:tc>
        <w:tc>
          <w:tcPr>
            <w:tcW w:w="5522" w:type="dxa"/>
            <w:vAlign w:val="center"/>
          </w:tcPr>
          <w:p w14:paraId="1E1AB8DC" w14:textId="3E1A9E19" w:rsidR="0050231F" w:rsidRPr="00D32EC4" w:rsidRDefault="00CC5CD8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01.09.202</w:t>
            </w:r>
            <w:r w:rsidR="008E6A97">
              <w:rPr>
                <w:rFonts w:ascii="Arial" w:hAnsi="Arial" w:cs="Arial"/>
                <w:sz w:val="20"/>
                <w:szCs w:val="20"/>
                <w:lang w:val="sk-SK"/>
              </w:rPr>
              <w:t>3</w:t>
            </w: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 – 31.08.202</w:t>
            </w:r>
            <w:r w:rsidR="008E6A97">
              <w:rPr>
                <w:rFonts w:ascii="Arial" w:hAnsi="Arial" w:cs="Arial"/>
                <w:sz w:val="20"/>
                <w:szCs w:val="20"/>
                <w:lang w:val="sk-SK"/>
              </w:rPr>
              <w:t>6</w:t>
            </w:r>
            <w:r w:rsidR="00916074"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 (extern</w:t>
            </w:r>
            <w:r w:rsidR="003319EC" w:rsidRPr="00D32EC4">
              <w:rPr>
                <w:rFonts w:ascii="Arial" w:hAnsi="Arial" w:cs="Arial"/>
                <w:sz w:val="20"/>
                <w:szCs w:val="20"/>
                <w:lang w:val="sk-SK"/>
              </w:rPr>
              <w:t>á</w:t>
            </w:r>
            <w:r w:rsidR="00916074"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 31.08.202</w:t>
            </w:r>
            <w:r w:rsidR="008E6A97">
              <w:rPr>
                <w:rFonts w:ascii="Arial" w:hAnsi="Arial" w:cs="Arial"/>
                <w:sz w:val="20"/>
                <w:szCs w:val="20"/>
                <w:lang w:val="sk-SK"/>
              </w:rPr>
              <w:t>7</w:t>
            </w:r>
            <w:r w:rsidR="00916074" w:rsidRPr="00D32EC4">
              <w:rPr>
                <w:rFonts w:ascii="Arial" w:hAnsi="Arial" w:cs="Arial"/>
                <w:sz w:val="20"/>
                <w:szCs w:val="20"/>
                <w:lang w:val="sk-SK"/>
              </w:rPr>
              <w:t>)</w:t>
            </w: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 </w:t>
            </w:r>
          </w:p>
        </w:tc>
      </w:tr>
      <w:tr w:rsidR="0050231F" w:rsidRPr="00D32EC4" w14:paraId="7DD623DA" w14:textId="77777777" w:rsidTr="003319EC">
        <w:tc>
          <w:tcPr>
            <w:tcW w:w="3690" w:type="dxa"/>
            <w:vAlign w:val="center"/>
          </w:tcPr>
          <w:p w14:paraId="6993D2F2" w14:textId="77777777" w:rsidR="0050231F" w:rsidRPr="00D32EC4" w:rsidRDefault="0050231F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Názov študijného programu</w:t>
            </w:r>
          </w:p>
        </w:tc>
        <w:tc>
          <w:tcPr>
            <w:tcW w:w="5522" w:type="dxa"/>
            <w:vAlign w:val="center"/>
          </w:tcPr>
          <w:p w14:paraId="671077F0" w14:textId="77777777" w:rsidR="0050231F" w:rsidRPr="00D32EC4" w:rsidRDefault="0050231F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  <w:tr w:rsidR="00D32EC4" w:rsidRPr="00D32EC4" w14:paraId="54A33AFF" w14:textId="77777777" w:rsidTr="003319EC">
        <w:tc>
          <w:tcPr>
            <w:tcW w:w="3690" w:type="dxa"/>
            <w:vAlign w:val="center"/>
          </w:tcPr>
          <w:p w14:paraId="0012BAD8" w14:textId="50A8977A" w:rsidR="00D32EC4" w:rsidRPr="00D32EC4" w:rsidRDefault="00D32EC4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Názov študijného odboru</w:t>
            </w:r>
          </w:p>
        </w:tc>
        <w:tc>
          <w:tcPr>
            <w:tcW w:w="5522" w:type="dxa"/>
            <w:vAlign w:val="center"/>
          </w:tcPr>
          <w:p w14:paraId="6996AE22" w14:textId="77777777" w:rsidR="00D32EC4" w:rsidRPr="00D32EC4" w:rsidRDefault="00D32EC4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  <w:tr w:rsidR="0050231F" w:rsidRPr="00D32EC4" w14:paraId="5B519037" w14:textId="77777777" w:rsidTr="003319EC">
        <w:tc>
          <w:tcPr>
            <w:tcW w:w="3690" w:type="dxa"/>
            <w:vAlign w:val="center"/>
          </w:tcPr>
          <w:p w14:paraId="1B2A5117" w14:textId="5E37BBA8" w:rsidR="0050231F" w:rsidRPr="00D32EC4" w:rsidRDefault="0050231F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Školiteľ</w:t>
            </w:r>
            <w:r w:rsidR="00743A3B" w:rsidRPr="00D32EC4">
              <w:rPr>
                <w:rFonts w:ascii="Arial" w:hAnsi="Arial" w:cs="Arial"/>
                <w:sz w:val="20"/>
                <w:szCs w:val="20"/>
                <w:lang w:val="sk-SK"/>
              </w:rPr>
              <w:t>, priezvisko</w:t>
            </w:r>
            <w:r w:rsidR="00D32EC4" w:rsidRPr="00D32EC4">
              <w:rPr>
                <w:rFonts w:ascii="Arial" w:hAnsi="Arial" w:cs="Arial"/>
                <w:sz w:val="20"/>
                <w:szCs w:val="20"/>
                <w:lang w:val="sk-SK"/>
              </w:rPr>
              <w:t>, meno,</w:t>
            </w:r>
            <w:r w:rsidR="00743A3B"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 titul</w:t>
            </w:r>
            <w:r w:rsidR="00D32EC4" w:rsidRPr="00D32EC4">
              <w:rPr>
                <w:rFonts w:ascii="Arial" w:hAnsi="Arial" w:cs="Arial"/>
                <w:sz w:val="20"/>
                <w:szCs w:val="20"/>
                <w:lang w:val="sk-SK"/>
              </w:rPr>
              <w:t>y</w:t>
            </w:r>
          </w:p>
        </w:tc>
        <w:tc>
          <w:tcPr>
            <w:tcW w:w="5522" w:type="dxa"/>
            <w:vAlign w:val="center"/>
          </w:tcPr>
          <w:p w14:paraId="4175B29A" w14:textId="77777777" w:rsidR="0050231F" w:rsidRPr="00D32EC4" w:rsidRDefault="0050231F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  <w:tr w:rsidR="0050231F" w:rsidRPr="00D32EC4" w14:paraId="16E9960D" w14:textId="77777777" w:rsidTr="003319EC">
        <w:tc>
          <w:tcPr>
            <w:tcW w:w="3690" w:type="dxa"/>
            <w:vAlign w:val="center"/>
          </w:tcPr>
          <w:p w14:paraId="631678C0" w14:textId="77777777" w:rsidR="0050231F" w:rsidRPr="00D32EC4" w:rsidRDefault="0050231F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Pracovisko </w:t>
            </w:r>
            <w:r w:rsidR="00631BA9" w:rsidRPr="00D32EC4">
              <w:rPr>
                <w:rFonts w:ascii="Arial" w:hAnsi="Arial" w:cs="Arial"/>
                <w:sz w:val="20"/>
                <w:szCs w:val="20"/>
                <w:lang w:val="sk-SK"/>
              </w:rPr>
              <w:t>f</w:t>
            </w: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akulty</w:t>
            </w:r>
          </w:p>
        </w:tc>
        <w:tc>
          <w:tcPr>
            <w:tcW w:w="5522" w:type="dxa"/>
            <w:vAlign w:val="center"/>
          </w:tcPr>
          <w:p w14:paraId="702357BB" w14:textId="77777777" w:rsidR="0050231F" w:rsidRPr="00D32EC4" w:rsidRDefault="0050231F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  <w:tr w:rsidR="0050231F" w:rsidRPr="00D32EC4" w14:paraId="48A1C52A" w14:textId="77777777" w:rsidTr="00146FCD">
        <w:trPr>
          <w:trHeight w:val="308"/>
        </w:trPr>
        <w:tc>
          <w:tcPr>
            <w:tcW w:w="3690" w:type="dxa"/>
            <w:vAlign w:val="center"/>
          </w:tcPr>
          <w:p w14:paraId="1A2E209B" w14:textId="77777777" w:rsidR="0050231F" w:rsidRPr="00D32EC4" w:rsidRDefault="0050231F" w:rsidP="00EB1D5C">
            <w:pPr>
              <w:pStyle w:val="Nadpis1"/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32EC4">
              <w:rPr>
                <w:rFonts w:ascii="Arial" w:hAnsi="Arial" w:cs="Arial"/>
                <w:sz w:val="20"/>
                <w:szCs w:val="20"/>
              </w:rPr>
              <w:t>Téma dizertačnej práce</w:t>
            </w:r>
          </w:p>
        </w:tc>
        <w:tc>
          <w:tcPr>
            <w:tcW w:w="5522" w:type="dxa"/>
            <w:vAlign w:val="center"/>
          </w:tcPr>
          <w:p w14:paraId="76A59067" w14:textId="77777777" w:rsidR="0050231F" w:rsidRPr="00D32EC4" w:rsidRDefault="0050231F" w:rsidP="00EB1D5C">
            <w:pPr>
              <w:jc w:val="both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</w:tbl>
    <w:p w14:paraId="3C59224E" w14:textId="77777777" w:rsidR="00EB1D5C" w:rsidRPr="00D32EC4" w:rsidRDefault="00EB1D5C" w:rsidP="00EB1D5C">
      <w:pPr>
        <w:rPr>
          <w:rFonts w:ascii="Arial" w:hAnsi="Arial" w:cs="Arial"/>
          <w:sz w:val="20"/>
          <w:szCs w:val="20"/>
          <w:lang w:val="sk-SK"/>
        </w:rPr>
      </w:pPr>
    </w:p>
    <w:tbl>
      <w:tblPr>
        <w:tblpPr w:leftFromText="141" w:rightFromText="141" w:vertAnchor="text" w:horzAnchor="margin" w:tblpY="126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16"/>
        <w:gridCol w:w="4836"/>
        <w:gridCol w:w="995"/>
        <w:gridCol w:w="1415"/>
        <w:gridCol w:w="1380"/>
      </w:tblGrid>
      <w:tr w:rsidR="0050231F" w:rsidRPr="00D32EC4" w14:paraId="656CCA9A" w14:textId="77777777" w:rsidTr="003319EC">
        <w:tc>
          <w:tcPr>
            <w:tcW w:w="9026" w:type="dxa"/>
            <w:gridSpan w:val="5"/>
            <w:shd w:val="clear" w:color="auto" w:fill="auto"/>
            <w:vAlign w:val="center"/>
          </w:tcPr>
          <w:p w14:paraId="3A4ADF7E" w14:textId="77A490C9" w:rsidR="0050231F" w:rsidRPr="00D32EC4" w:rsidRDefault="0050231F" w:rsidP="00EB1D5C">
            <w:pPr>
              <w:rPr>
                <w:rFonts w:ascii="Arial" w:hAnsi="Arial" w:cs="Arial"/>
                <w:b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sz w:val="20"/>
                <w:szCs w:val="20"/>
                <w:lang w:val="sk-SK"/>
              </w:rPr>
              <w:t xml:space="preserve">Individuálne voliteľné predmety k dizertačnej skúške </w:t>
            </w:r>
            <w:r w:rsidR="009665E0" w:rsidRPr="00D32EC4">
              <w:rPr>
                <w:rFonts w:ascii="Arial" w:hAnsi="Arial" w:cs="Arial"/>
                <w:b/>
                <w:sz w:val="20"/>
                <w:szCs w:val="20"/>
                <w:lang w:val="sk-SK"/>
              </w:rPr>
              <w:t>*</w:t>
            </w:r>
            <w:r w:rsidRPr="00D32EC4">
              <w:rPr>
                <w:rFonts w:ascii="Arial" w:hAnsi="Arial" w:cs="Arial"/>
                <w:b/>
                <w:sz w:val="20"/>
                <w:szCs w:val="20"/>
                <w:vertAlign w:val="superscript"/>
                <w:lang w:val="sk-SK"/>
              </w:rPr>
              <w:t>/</w:t>
            </w:r>
          </w:p>
        </w:tc>
      </w:tr>
      <w:tr w:rsidR="0050231F" w:rsidRPr="00D32EC4" w14:paraId="323EB4DE" w14:textId="77777777" w:rsidTr="00A55473">
        <w:tc>
          <w:tcPr>
            <w:tcW w:w="5230" w:type="dxa"/>
            <w:gridSpan w:val="2"/>
            <w:shd w:val="clear" w:color="auto" w:fill="auto"/>
            <w:vAlign w:val="center"/>
          </w:tcPr>
          <w:p w14:paraId="19A5557B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Názov predmetu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6CD19DC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Počet kreditov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5660662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Plánovaný</w:t>
            </w:r>
            <w:r w:rsidR="0047282D"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 xml:space="preserve"> t</w:t>
            </w: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ermín</w:t>
            </w:r>
          </w:p>
        </w:tc>
        <w:tc>
          <w:tcPr>
            <w:tcW w:w="1386" w:type="dxa"/>
            <w:shd w:val="clear" w:color="auto" w:fill="auto"/>
            <w:vAlign w:val="center"/>
          </w:tcPr>
          <w:p w14:paraId="260FA203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Plnenie</w:t>
            </w:r>
          </w:p>
          <w:p w14:paraId="40C720B6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termín</w:t>
            </w:r>
            <w:r w:rsidR="00B26B93"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u</w:t>
            </w:r>
          </w:p>
        </w:tc>
      </w:tr>
      <w:tr w:rsidR="0050231F" w:rsidRPr="00D32EC4" w14:paraId="5E34C050" w14:textId="77777777" w:rsidTr="00A55473">
        <w:tc>
          <w:tcPr>
            <w:tcW w:w="336" w:type="dxa"/>
            <w:shd w:val="clear" w:color="auto" w:fill="auto"/>
            <w:vAlign w:val="center"/>
          </w:tcPr>
          <w:p w14:paraId="2AAD7ED1" w14:textId="77777777" w:rsidR="0050231F" w:rsidRPr="00D32EC4" w:rsidRDefault="0050231F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1</w:t>
            </w:r>
          </w:p>
        </w:tc>
        <w:tc>
          <w:tcPr>
            <w:tcW w:w="4894" w:type="dxa"/>
            <w:shd w:val="clear" w:color="auto" w:fill="auto"/>
            <w:vAlign w:val="center"/>
          </w:tcPr>
          <w:p w14:paraId="5CE6ED6B" w14:textId="77777777" w:rsidR="0050231F" w:rsidRPr="00D32EC4" w:rsidRDefault="0050231F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222F0561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0EE161C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48D2E8AB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  <w:tr w:rsidR="0050231F" w:rsidRPr="00D32EC4" w14:paraId="3AB552A2" w14:textId="77777777" w:rsidTr="00A55473">
        <w:tc>
          <w:tcPr>
            <w:tcW w:w="336" w:type="dxa"/>
            <w:shd w:val="clear" w:color="auto" w:fill="auto"/>
            <w:vAlign w:val="center"/>
          </w:tcPr>
          <w:p w14:paraId="28C29A5A" w14:textId="77777777" w:rsidR="0050231F" w:rsidRPr="00D32EC4" w:rsidRDefault="0050231F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2</w:t>
            </w:r>
          </w:p>
        </w:tc>
        <w:tc>
          <w:tcPr>
            <w:tcW w:w="4894" w:type="dxa"/>
            <w:shd w:val="clear" w:color="auto" w:fill="auto"/>
            <w:vAlign w:val="center"/>
          </w:tcPr>
          <w:p w14:paraId="4CA827A4" w14:textId="77777777" w:rsidR="0050231F" w:rsidRPr="00D32EC4" w:rsidRDefault="0050231F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A059A37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73FA0F70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5B2F2543" w14:textId="4805CA48" w:rsidR="00EB1D5C" w:rsidRPr="00D32EC4" w:rsidRDefault="00EB1D5C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  <w:tr w:rsidR="00D32EC4" w:rsidRPr="00D32EC4" w14:paraId="5E251952" w14:textId="77777777" w:rsidTr="00A55473">
        <w:tc>
          <w:tcPr>
            <w:tcW w:w="336" w:type="dxa"/>
            <w:shd w:val="clear" w:color="auto" w:fill="auto"/>
            <w:vAlign w:val="center"/>
          </w:tcPr>
          <w:p w14:paraId="7DD30BF7" w14:textId="1784A605" w:rsidR="00D32EC4" w:rsidRPr="00D32EC4" w:rsidRDefault="00D32EC4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sym w:font="Symbol" w:char="F0BC"/>
            </w:r>
          </w:p>
        </w:tc>
        <w:tc>
          <w:tcPr>
            <w:tcW w:w="4894" w:type="dxa"/>
            <w:shd w:val="clear" w:color="auto" w:fill="auto"/>
            <w:vAlign w:val="center"/>
          </w:tcPr>
          <w:p w14:paraId="247F0EC6" w14:textId="77777777" w:rsidR="00D32EC4" w:rsidRPr="00D32EC4" w:rsidRDefault="00D32EC4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9668823" w14:textId="77777777" w:rsidR="00D32EC4" w:rsidRPr="00D32EC4" w:rsidRDefault="00D32EC4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D818820" w14:textId="77777777" w:rsidR="00D32EC4" w:rsidRPr="00D32EC4" w:rsidRDefault="00D32EC4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5D4FEC32" w14:textId="77777777" w:rsidR="00D32EC4" w:rsidRPr="00D32EC4" w:rsidRDefault="00D32EC4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</w:tbl>
    <w:p w14:paraId="56A5B38E" w14:textId="77777777" w:rsidR="00873B09" w:rsidRPr="00D32EC4" w:rsidRDefault="00873B09" w:rsidP="00EB1D5C">
      <w:pPr>
        <w:rPr>
          <w:rFonts w:ascii="Arial" w:hAnsi="Arial" w:cs="Arial"/>
          <w:sz w:val="20"/>
          <w:szCs w:val="20"/>
          <w:lang w:val="sk-SK"/>
        </w:rPr>
      </w:pPr>
    </w:p>
    <w:tbl>
      <w:tblPr>
        <w:tblpPr w:leftFromText="141" w:rightFromText="141" w:vertAnchor="text" w:horzAnchor="margin" w:tblpY="134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36"/>
        <w:gridCol w:w="4894"/>
        <w:gridCol w:w="995"/>
        <w:gridCol w:w="1418"/>
        <w:gridCol w:w="1386"/>
      </w:tblGrid>
      <w:tr w:rsidR="0050231F" w:rsidRPr="00D32EC4" w14:paraId="130B2E9C" w14:textId="77777777" w:rsidTr="003319EC">
        <w:tc>
          <w:tcPr>
            <w:tcW w:w="9026" w:type="dxa"/>
            <w:gridSpan w:val="5"/>
            <w:shd w:val="clear" w:color="auto" w:fill="auto"/>
            <w:vAlign w:val="center"/>
          </w:tcPr>
          <w:p w14:paraId="1C0F53B6" w14:textId="7608198C" w:rsidR="0050231F" w:rsidRPr="00D32EC4" w:rsidRDefault="0050231F" w:rsidP="00EB1D5C">
            <w:pPr>
              <w:rPr>
                <w:rFonts w:ascii="Arial" w:hAnsi="Arial" w:cs="Arial"/>
                <w:b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sz w:val="20"/>
                <w:szCs w:val="20"/>
                <w:lang w:val="sk-SK"/>
              </w:rPr>
              <w:t xml:space="preserve">Skúška z neslovanského jazyka </w:t>
            </w:r>
            <w:r w:rsidR="009665E0" w:rsidRPr="00D32EC4">
              <w:rPr>
                <w:rFonts w:ascii="Arial" w:hAnsi="Arial" w:cs="Arial"/>
                <w:b/>
                <w:sz w:val="20"/>
                <w:szCs w:val="20"/>
                <w:lang w:val="sk-SK"/>
              </w:rPr>
              <w:t>*</w:t>
            </w:r>
            <w:r w:rsidRPr="00D32EC4">
              <w:rPr>
                <w:rFonts w:ascii="Arial" w:hAnsi="Arial" w:cs="Arial"/>
                <w:b/>
                <w:sz w:val="20"/>
                <w:szCs w:val="20"/>
                <w:vertAlign w:val="superscript"/>
                <w:lang w:val="sk-SK"/>
              </w:rPr>
              <w:t>/</w:t>
            </w:r>
          </w:p>
        </w:tc>
      </w:tr>
      <w:tr w:rsidR="0050231F" w:rsidRPr="00D32EC4" w14:paraId="098513FA" w14:textId="77777777" w:rsidTr="00A55473">
        <w:tc>
          <w:tcPr>
            <w:tcW w:w="5230" w:type="dxa"/>
            <w:gridSpan w:val="2"/>
            <w:shd w:val="clear" w:color="auto" w:fill="auto"/>
            <w:vAlign w:val="center"/>
          </w:tcPr>
          <w:p w14:paraId="2F07C0B5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Názov predmetu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778B5C5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Počet kreditov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CE2347C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Plánovaný</w:t>
            </w:r>
            <w:r w:rsidR="0047282D"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 xml:space="preserve"> t</w:t>
            </w: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ermín</w:t>
            </w:r>
          </w:p>
        </w:tc>
        <w:tc>
          <w:tcPr>
            <w:tcW w:w="1386" w:type="dxa"/>
            <w:shd w:val="clear" w:color="auto" w:fill="auto"/>
            <w:vAlign w:val="center"/>
          </w:tcPr>
          <w:p w14:paraId="1D0464CC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Plnenie</w:t>
            </w:r>
          </w:p>
          <w:p w14:paraId="4C9BA13A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termín</w:t>
            </w:r>
            <w:r w:rsidR="00B26B93"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u</w:t>
            </w:r>
          </w:p>
        </w:tc>
      </w:tr>
      <w:tr w:rsidR="0050231F" w:rsidRPr="00D32EC4" w14:paraId="6057F6DE" w14:textId="77777777" w:rsidTr="00A55473">
        <w:tc>
          <w:tcPr>
            <w:tcW w:w="336" w:type="dxa"/>
            <w:shd w:val="clear" w:color="auto" w:fill="auto"/>
            <w:vAlign w:val="center"/>
          </w:tcPr>
          <w:p w14:paraId="515C127F" w14:textId="77777777" w:rsidR="0050231F" w:rsidRPr="00D32EC4" w:rsidRDefault="0050231F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1</w:t>
            </w:r>
          </w:p>
        </w:tc>
        <w:tc>
          <w:tcPr>
            <w:tcW w:w="4894" w:type="dxa"/>
            <w:shd w:val="clear" w:color="auto" w:fill="auto"/>
            <w:vAlign w:val="center"/>
          </w:tcPr>
          <w:p w14:paraId="543E6036" w14:textId="77777777" w:rsidR="0050231F" w:rsidRPr="00D32EC4" w:rsidRDefault="0050231F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77FDDBCB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0E5F554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710177A5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</w:tbl>
    <w:p w14:paraId="305051ED" w14:textId="77777777" w:rsidR="00873B09" w:rsidRPr="00D32EC4" w:rsidRDefault="00873B09" w:rsidP="00EB1D5C">
      <w:pPr>
        <w:rPr>
          <w:rFonts w:ascii="Arial" w:hAnsi="Arial" w:cs="Arial"/>
          <w:sz w:val="20"/>
          <w:szCs w:val="20"/>
          <w:lang w:val="sk-SK"/>
        </w:rPr>
      </w:pPr>
    </w:p>
    <w:tbl>
      <w:tblPr>
        <w:tblpPr w:leftFromText="141" w:rightFromText="141" w:vertAnchor="text" w:horzAnchor="margin" w:tblpY="60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36"/>
        <w:gridCol w:w="4894"/>
        <w:gridCol w:w="995"/>
        <w:gridCol w:w="1418"/>
        <w:gridCol w:w="1386"/>
      </w:tblGrid>
      <w:tr w:rsidR="0050231F" w:rsidRPr="00D32EC4" w14:paraId="6150F5C4" w14:textId="77777777" w:rsidTr="003319EC">
        <w:tc>
          <w:tcPr>
            <w:tcW w:w="9026" w:type="dxa"/>
            <w:gridSpan w:val="5"/>
            <w:shd w:val="clear" w:color="auto" w:fill="auto"/>
            <w:vAlign w:val="center"/>
          </w:tcPr>
          <w:p w14:paraId="72D49B26" w14:textId="2C2231F1" w:rsidR="0050231F" w:rsidRPr="00D32EC4" w:rsidRDefault="0050231F" w:rsidP="00EB1D5C">
            <w:pPr>
              <w:rPr>
                <w:rFonts w:ascii="Arial" w:hAnsi="Arial" w:cs="Arial"/>
                <w:b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sz w:val="20"/>
                <w:szCs w:val="20"/>
                <w:lang w:val="sk-SK"/>
              </w:rPr>
              <w:t xml:space="preserve">Dizertačná skúška </w:t>
            </w:r>
            <w:r w:rsidR="009665E0" w:rsidRPr="00D32EC4">
              <w:rPr>
                <w:rFonts w:ascii="Arial" w:hAnsi="Arial" w:cs="Arial"/>
                <w:b/>
                <w:sz w:val="20"/>
                <w:szCs w:val="20"/>
                <w:lang w:val="sk-SK"/>
              </w:rPr>
              <w:t>**</w:t>
            </w:r>
            <w:r w:rsidRPr="00D32EC4">
              <w:rPr>
                <w:rFonts w:ascii="Arial" w:hAnsi="Arial" w:cs="Arial"/>
                <w:b/>
                <w:sz w:val="20"/>
                <w:szCs w:val="20"/>
                <w:vertAlign w:val="superscript"/>
                <w:lang w:val="sk-SK"/>
              </w:rPr>
              <w:t>/</w:t>
            </w:r>
          </w:p>
        </w:tc>
      </w:tr>
      <w:tr w:rsidR="0050231F" w:rsidRPr="00D32EC4" w14:paraId="1DC1BE57" w14:textId="77777777" w:rsidTr="00A55473">
        <w:tc>
          <w:tcPr>
            <w:tcW w:w="5230" w:type="dxa"/>
            <w:gridSpan w:val="2"/>
            <w:shd w:val="clear" w:color="auto" w:fill="auto"/>
            <w:vAlign w:val="center"/>
          </w:tcPr>
          <w:p w14:paraId="79F14EDE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Predmety dizertačnej skúšky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96BA5B7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Počet</w:t>
            </w:r>
          </w:p>
          <w:p w14:paraId="71C13C1D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kreditov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D2C0E30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Plánovaný</w:t>
            </w:r>
          </w:p>
          <w:p w14:paraId="3E28FF69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termín</w:t>
            </w:r>
          </w:p>
        </w:tc>
        <w:tc>
          <w:tcPr>
            <w:tcW w:w="1386" w:type="dxa"/>
            <w:shd w:val="clear" w:color="auto" w:fill="auto"/>
            <w:vAlign w:val="center"/>
          </w:tcPr>
          <w:p w14:paraId="45DB2CEC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Plnenie</w:t>
            </w:r>
          </w:p>
          <w:p w14:paraId="0457220B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termín</w:t>
            </w:r>
            <w:r w:rsidR="00B26B93"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u</w:t>
            </w:r>
          </w:p>
        </w:tc>
      </w:tr>
      <w:tr w:rsidR="00962565" w:rsidRPr="00D32EC4" w14:paraId="44741F59" w14:textId="77777777" w:rsidTr="00A55473">
        <w:tc>
          <w:tcPr>
            <w:tcW w:w="336" w:type="dxa"/>
            <w:shd w:val="clear" w:color="auto" w:fill="auto"/>
            <w:vAlign w:val="center"/>
          </w:tcPr>
          <w:p w14:paraId="2CAFC7E1" w14:textId="77777777" w:rsidR="00962565" w:rsidRPr="00D32EC4" w:rsidRDefault="00962565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1</w:t>
            </w:r>
          </w:p>
        </w:tc>
        <w:tc>
          <w:tcPr>
            <w:tcW w:w="4894" w:type="dxa"/>
            <w:shd w:val="clear" w:color="auto" w:fill="auto"/>
            <w:vAlign w:val="center"/>
          </w:tcPr>
          <w:p w14:paraId="6E93C605" w14:textId="77777777" w:rsidR="00962565" w:rsidRPr="00D32EC4" w:rsidRDefault="00962565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3620B25E" w14:textId="77777777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2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F678011" w14:textId="7FF3E2BE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60A8BD54" w14:textId="77777777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  <w:tr w:rsidR="00962565" w:rsidRPr="00D32EC4" w14:paraId="56867E7D" w14:textId="77777777" w:rsidTr="00A55473">
        <w:tc>
          <w:tcPr>
            <w:tcW w:w="336" w:type="dxa"/>
            <w:shd w:val="clear" w:color="auto" w:fill="auto"/>
            <w:vAlign w:val="center"/>
          </w:tcPr>
          <w:p w14:paraId="35E37F63" w14:textId="77777777" w:rsidR="00962565" w:rsidRPr="00D32EC4" w:rsidRDefault="00962565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2</w:t>
            </w:r>
          </w:p>
        </w:tc>
        <w:tc>
          <w:tcPr>
            <w:tcW w:w="4894" w:type="dxa"/>
            <w:shd w:val="clear" w:color="auto" w:fill="auto"/>
            <w:vAlign w:val="center"/>
          </w:tcPr>
          <w:p w14:paraId="739ABB93" w14:textId="77777777" w:rsidR="00962565" w:rsidRPr="00D32EC4" w:rsidRDefault="00962565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21AE29A" w14:textId="77777777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2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C73EC83" w14:textId="209DE5A3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76452AC3" w14:textId="77777777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  <w:tr w:rsidR="00962565" w:rsidRPr="00D32EC4" w14:paraId="61DB0F9A" w14:textId="77777777" w:rsidTr="00A55473">
        <w:tc>
          <w:tcPr>
            <w:tcW w:w="336" w:type="dxa"/>
            <w:shd w:val="clear" w:color="auto" w:fill="auto"/>
            <w:vAlign w:val="center"/>
          </w:tcPr>
          <w:p w14:paraId="00AF60CC" w14:textId="77777777" w:rsidR="00962565" w:rsidRPr="00D32EC4" w:rsidRDefault="00962565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3</w:t>
            </w:r>
          </w:p>
        </w:tc>
        <w:tc>
          <w:tcPr>
            <w:tcW w:w="4894" w:type="dxa"/>
            <w:shd w:val="clear" w:color="auto" w:fill="auto"/>
            <w:vAlign w:val="center"/>
          </w:tcPr>
          <w:p w14:paraId="63212E5A" w14:textId="77777777" w:rsidR="00962565" w:rsidRPr="00D32EC4" w:rsidRDefault="00962565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0AFC0E0A" w14:textId="77777777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2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2B33E53" w14:textId="64F5035E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316A9B78" w14:textId="77777777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  <w:tr w:rsidR="00962565" w:rsidRPr="00D32EC4" w14:paraId="2A45D20F" w14:textId="77777777" w:rsidTr="00A55473">
        <w:tc>
          <w:tcPr>
            <w:tcW w:w="5230" w:type="dxa"/>
            <w:gridSpan w:val="2"/>
            <w:shd w:val="clear" w:color="auto" w:fill="auto"/>
            <w:vAlign w:val="center"/>
          </w:tcPr>
          <w:p w14:paraId="2BF282F4" w14:textId="26749D64" w:rsidR="00962565" w:rsidRPr="00D32EC4" w:rsidRDefault="00962565" w:rsidP="00EB1D5C">
            <w:pPr>
              <w:rPr>
                <w:rFonts w:ascii="Arial" w:hAnsi="Arial" w:cs="Arial"/>
                <w:b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sz w:val="20"/>
                <w:szCs w:val="20"/>
                <w:lang w:val="sk-SK"/>
              </w:rPr>
              <w:t xml:space="preserve">Písomná </w:t>
            </w:r>
            <w:r w:rsidR="00D32EC4" w:rsidRPr="00D32EC4">
              <w:rPr>
                <w:rFonts w:ascii="Arial" w:hAnsi="Arial" w:cs="Arial"/>
                <w:b/>
                <w:sz w:val="20"/>
                <w:szCs w:val="20"/>
                <w:lang w:val="sk-SK"/>
              </w:rPr>
              <w:t>práca k</w:t>
            </w:r>
            <w:r w:rsidRPr="00D32EC4">
              <w:rPr>
                <w:rFonts w:ascii="Arial" w:hAnsi="Arial" w:cs="Arial"/>
                <w:b/>
                <w:sz w:val="20"/>
                <w:szCs w:val="20"/>
                <w:lang w:val="sk-SK"/>
              </w:rPr>
              <w:t xml:space="preserve"> dizertačnej skúšk</w:t>
            </w:r>
            <w:r w:rsidR="00D32EC4" w:rsidRPr="00D32EC4">
              <w:rPr>
                <w:rFonts w:ascii="Arial" w:hAnsi="Arial" w:cs="Arial"/>
                <w:b/>
                <w:sz w:val="20"/>
                <w:szCs w:val="20"/>
                <w:lang w:val="sk-SK"/>
              </w:rPr>
              <w:t>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19695B9" w14:textId="77777777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3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58FA8DD5" w14:textId="75A23FF1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1386" w:type="dxa"/>
            <w:shd w:val="clear" w:color="auto" w:fill="auto"/>
            <w:vAlign w:val="center"/>
          </w:tcPr>
          <w:p w14:paraId="1F2003FD" w14:textId="77777777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</w:tbl>
    <w:p w14:paraId="7038F758" w14:textId="39CC82D2" w:rsidR="0050231F" w:rsidRPr="00D32EC4" w:rsidRDefault="0050231F" w:rsidP="00EB1D5C">
      <w:pPr>
        <w:pStyle w:val="Zkladntext"/>
        <w:rPr>
          <w:rFonts w:ascii="Arial" w:hAnsi="Arial" w:cs="Arial"/>
          <w:b/>
          <w:sz w:val="20"/>
          <w:szCs w:val="20"/>
        </w:rPr>
      </w:pPr>
    </w:p>
    <w:p w14:paraId="75C3756C" w14:textId="77777777" w:rsidR="00C66FE4" w:rsidRPr="00D32EC4" w:rsidRDefault="00C66FE4" w:rsidP="00EB1D5C">
      <w:pPr>
        <w:pStyle w:val="Zkladntext"/>
        <w:rPr>
          <w:rFonts w:ascii="Arial" w:hAnsi="Arial" w:cs="Arial"/>
          <w:b/>
          <w:sz w:val="12"/>
          <w:szCs w:val="12"/>
        </w:rPr>
      </w:pPr>
    </w:p>
    <w:p w14:paraId="7FFCF008" w14:textId="2B3979E7" w:rsidR="00C66FE4" w:rsidRPr="00D32EC4" w:rsidRDefault="00C66FE4" w:rsidP="00EB1D5C">
      <w:pPr>
        <w:pStyle w:val="Zkladntext"/>
        <w:ind w:left="284" w:hanging="284"/>
        <w:rPr>
          <w:rFonts w:ascii="Arial" w:hAnsi="Arial" w:cs="Arial"/>
          <w:b/>
          <w:bCs/>
          <w:iCs/>
          <w:sz w:val="16"/>
          <w:szCs w:val="16"/>
        </w:rPr>
      </w:pPr>
      <w:r w:rsidRPr="00D32EC4">
        <w:rPr>
          <w:rFonts w:ascii="Arial" w:hAnsi="Arial" w:cs="Arial"/>
          <w:b/>
          <w:bCs/>
          <w:iCs/>
          <w:sz w:val="16"/>
          <w:szCs w:val="16"/>
        </w:rPr>
        <w:t>*/</w:t>
      </w:r>
      <w:r w:rsidR="009C1E50">
        <w:rPr>
          <w:rFonts w:ascii="Arial" w:hAnsi="Arial" w:cs="Arial"/>
          <w:b/>
          <w:bCs/>
          <w:iCs/>
          <w:sz w:val="16"/>
          <w:szCs w:val="16"/>
        </w:rPr>
        <w:tab/>
      </w:r>
      <w:r w:rsidRPr="00D32EC4">
        <w:rPr>
          <w:rFonts w:ascii="Arial" w:hAnsi="Arial" w:cs="Arial"/>
          <w:b/>
          <w:bCs/>
          <w:iCs/>
          <w:sz w:val="16"/>
          <w:szCs w:val="16"/>
        </w:rPr>
        <w:t>do podania žiadosti o vykonanie dizertačnej skúšky</w:t>
      </w:r>
    </w:p>
    <w:p w14:paraId="25917265" w14:textId="08674281" w:rsidR="00C66FE4" w:rsidRPr="00D32EC4" w:rsidRDefault="00C66FE4" w:rsidP="00EB1D5C">
      <w:pPr>
        <w:pStyle w:val="Zkladntext"/>
        <w:ind w:left="284" w:hanging="284"/>
        <w:rPr>
          <w:rFonts w:ascii="Arial" w:hAnsi="Arial" w:cs="Arial"/>
          <w:b/>
          <w:bCs/>
          <w:iCs/>
          <w:sz w:val="16"/>
          <w:szCs w:val="16"/>
        </w:rPr>
      </w:pPr>
      <w:r w:rsidRPr="00D32EC4">
        <w:rPr>
          <w:rFonts w:ascii="Arial" w:hAnsi="Arial" w:cs="Arial"/>
          <w:b/>
          <w:bCs/>
          <w:iCs/>
          <w:sz w:val="16"/>
          <w:szCs w:val="16"/>
        </w:rPr>
        <w:t>**/</w:t>
      </w:r>
      <w:r w:rsidR="009C1E50">
        <w:rPr>
          <w:rFonts w:ascii="Arial" w:hAnsi="Arial" w:cs="Arial"/>
          <w:b/>
          <w:bCs/>
          <w:iCs/>
          <w:sz w:val="16"/>
          <w:szCs w:val="16"/>
        </w:rPr>
        <w:tab/>
      </w:r>
      <w:r w:rsidRPr="00D32EC4">
        <w:rPr>
          <w:rFonts w:ascii="Arial" w:hAnsi="Arial" w:cs="Arial"/>
          <w:b/>
          <w:bCs/>
          <w:iCs/>
          <w:sz w:val="16"/>
          <w:szCs w:val="16"/>
        </w:rPr>
        <w:t xml:space="preserve">denná forma   – do 18 mesiacov od nástupu na štúdium (odporúčané do 12 mesiacov od nástupu na štúdium), </w:t>
      </w:r>
    </w:p>
    <w:p w14:paraId="57DE6089" w14:textId="2D451170" w:rsidR="00C66FE4" w:rsidRPr="00D32EC4" w:rsidRDefault="00C66FE4" w:rsidP="00EB1D5C">
      <w:pPr>
        <w:pStyle w:val="Zkladntext"/>
        <w:ind w:left="284" w:hanging="284"/>
        <w:rPr>
          <w:rFonts w:ascii="Arial" w:hAnsi="Arial" w:cs="Arial"/>
          <w:b/>
          <w:bCs/>
          <w:iCs/>
          <w:sz w:val="16"/>
          <w:szCs w:val="16"/>
        </w:rPr>
      </w:pPr>
      <w:r w:rsidRPr="00D32EC4">
        <w:rPr>
          <w:rFonts w:ascii="Arial" w:hAnsi="Arial" w:cs="Arial"/>
          <w:b/>
          <w:sz w:val="16"/>
          <w:szCs w:val="16"/>
        </w:rPr>
        <w:t xml:space="preserve">    </w:t>
      </w:r>
      <w:r w:rsidR="009C1E50">
        <w:rPr>
          <w:rFonts w:ascii="Arial" w:hAnsi="Arial" w:cs="Arial"/>
          <w:b/>
          <w:sz w:val="16"/>
          <w:szCs w:val="16"/>
        </w:rPr>
        <w:tab/>
      </w:r>
      <w:r w:rsidRPr="00D32EC4">
        <w:rPr>
          <w:rFonts w:ascii="Arial" w:hAnsi="Arial" w:cs="Arial"/>
          <w:b/>
          <w:sz w:val="16"/>
          <w:szCs w:val="16"/>
        </w:rPr>
        <w:t>externá forma – do 24 mesiacov od nástupu na štúdium</w:t>
      </w:r>
    </w:p>
    <w:p w14:paraId="76403475" w14:textId="18297207" w:rsidR="00B12404" w:rsidRPr="00D32EC4" w:rsidRDefault="00B12404" w:rsidP="00EB1D5C">
      <w:pPr>
        <w:pStyle w:val="Zkladntext"/>
        <w:rPr>
          <w:rFonts w:ascii="Arial" w:hAnsi="Arial" w:cs="Arial"/>
          <w:b/>
          <w:sz w:val="20"/>
          <w:szCs w:val="20"/>
        </w:rPr>
      </w:pPr>
    </w:p>
    <w:p w14:paraId="09084466" w14:textId="1D34A5F8" w:rsidR="00B12404" w:rsidRPr="00D32EC4" w:rsidRDefault="00B12404" w:rsidP="00EB1D5C">
      <w:pPr>
        <w:pStyle w:val="Zkladntext"/>
        <w:rPr>
          <w:rFonts w:ascii="Arial" w:hAnsi="Arial" w:cs="Arial"/>
          <w:b/>
          <w:sz w:val="20"/>
          <w:szCs w:val="20"/>
        </w:rPr>
      </w:pPr>
    </w:p>
    <w:p w14:paraId="07CFD551" w14:textId="77777777" w:rsidR="00B12404" w:rsidRPr="00D32EC4" w:rsidRDefault="00B12404" w:rsidP="00EB1D5C">
      <w:pPr>
        <w:pStyle w:val="Zkladntext"/>
        <w:rPr>
          <w:rFonts w:ascii="Arial" w:hAnsi="Arial" w:cs="Arial"/>
          <w:b/>
          <w:sz w:val="4"/>
          <w:szCs w:val="4"/>
        </w:rPr>
      </w:pPr>
    </w:p>
    <w:tbl>
      <w:tblPr>
        <w:tblpPr w:leftFromText="141" w:rightFromText="141" w:vertAnchor="text" w:horzAnchor="margin" w:tblpY="-29"/>
        <w:tblW w:w="90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230"/>
        <w:gridCol w:w="1134"/>
        <w:gridCol w:w="1276"/>
        <w:gridCol w:w="1409"/>
      </w:tblGrid>
      <w:tr w:rsidR="00FB28E6" w:rsidRPr="00D32EC4" w14:paraId="30BAA14A" w14:textId="77777777" w:rsidTr="00941EA8">
        <w:tc>
          <w:tcPr>
            <w:tcW w:w="9049" w:type="dxa"/>
            <w:gridSpan w:val="4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94C5736" w14:textId="38CC0F21" w:rsidR="00FB28E6" w:rsidRPr="00D32EC4" w:rsidRDefault="00130A30" w:rsidP="00EB1D5C">
            <w:pPr>
              <w:rPr>
                <w:rFonts w:ascii="Arial" w:hAnsi="Arial" w:cs="Arial"/>
                <w:b/>
                <w:sz w:val="20"/>
                <w:szCs w:val="20"/>
                <w:lang w:val="sk-SK"/>
              </w:rPr>
            </w:pPr>
            <w:r w:rsidRPr="00130A30">
              <w:rPr>
                <w:rFonts w:ascii="Arial" w:hAnsi="Arial" w:cs="Arial"/>
                <w:b/>
                <w:sz w:val="20"/>
                <w:szCs w:val="20"/>
                <w:lang w:val="sk-SK"/>
              </w:rPr>
              <w:lastRenderedPageBreak/>
              <w:t>Činnosti hodnotené v rámci doktorandského štúdia</w:t>
            </w:r>
          </w:p>
        </w:tc>
      </w:tr>
      <w:tr w:rsidR="00FB28E6" w:rsidRPr="00D32EC4" w14:paraId="26C13358" w14:textId="77777777" w:rsidTr="00941EA8">
        <w:tc>
          <w:tcPr>
            <w:tcW w:w="9049" w:type="dxa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CA523A" w14:textId="77777777" w:rsidR="00FB28E6" w:rsidRPr="00D32EC4" w:rsidRDefault="00FB28E6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Publikačná činnosť</w:t>
            </w:r>
          </w:p>
        </w:tc>
      </w:tr>
      <w:tr w:rsidR="00130A30" w:rsidRPr="00D32EC4" w14:paraId="59A2A4BF" w14:textId="77777777" w:rsidTr="00130A30">
        <w:trPr>
          <w:trHeight w:val="392"/>
        </w:trPr>
        <w:tc>
          <w:tcPr>
            <w:tcW w:w="523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CDB7A41" w14:textId="77777777" w:rsidR="00130A30" w:rsidRPr="00D32EC4" w:rsidRDefault="00130A30" w:rsidP="00130A30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sz w:val="20"/>
                <w:szCs w:val="20"/>
                <w:lang w:val="sk-SK"/>
              </w:rPr>
              <w:t>Kategória publikácie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AEE04CD" w14:textId="77777777" w:rsidR="00130A30" w:rsidRPr="00D32EC4" w:rsidRDefault="00130A30" w:rsidP="00130A30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Počet kreditov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E0F6CA4" w14:textId="77777777" w:rsidR="00130A30" w:rsidRPr="00D32EC4" w:rsidRDefault="00130A30" w:rsidP="00130A30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Plánovaný</w:t>
            </w:r>
          </w:p>
          <w:p w14:paraId="483B099C" w14:textId="30C7BA6D" w:rsidR="00130A30" w:rsidRPr="00D32EC4" w:rsidRDefault="00130A30" w:rsidP="00130A30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termín</w:t>
            </w:r>
          </w:p>
        </w:tc>
        <w:tc>
          <w:tcPr>
            <w:tcW w:w="1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0F735CF" w14:textId="77777777" w:rsidR="00130A30" w:rsidRPr="00D32EC4" w:rsidRDefault="00130A30" w:rsidP="00130A30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Plnenie</w:t>
            </w:r>
          </w:p>
          <w:p w14:paraId="1BEC771F" w14:textId="36D814A6" w:rsidR="00130A30" w:rsidRPr="00D32EC4" w:rsidRDefault="00130A30" w:rsidP="00130A30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termínu</w:t>
            </w:r>
          </w:p>
        </w:tc>
      </w:tr>
      <w:tr w:rsidR="00962565" w:rsidRPr="00D32EC4" w14:paraId="5783BA9C" w14:textId="77777777" w:rsidTr="00130A30">
        <w:tc>
          <w:tcPr>
            <w:tcW w:w="523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F970DF9" w14:textId="01196A58" w:rsidR="00962565" w:rsidRPr="00D32EC4" w:rsidRDefault="00130A30" w:rsidP="00EB1D5C">
            <w:pPr>
              <w:jc w:val="both"/>
              <w:rPr>
                <w:rFonts w:ascii="Arial" w:hAnsi="Arial" w:cs="Arial"/>
                <w:sz w:val="20"/>
                <w:szCs w:val="20"/>
                <w:lang w:val="sk-SK"/>
              </w:rPr>
            </w:pPr>
            <w:r>
              <w:rPr>
                <w:rFonts w:ascii="Arial" w:hAnsi="Arial" w:cs="Arial"/>
                <w:sz w:val="20"/>
                <w:szCs w:val="20"/>
                <w:lang w:val="sk-SK"/>
              </w:rPr>
              <w:t>v</w:t>
            </w:r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edecký článok v časopise indexovanom vo Web of </w:t>
            </w:r>
            <w:proofErr w:type="spellStart"/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>Science</w:t>
            </w:r>
            <w:proofErr w:type="spellEnd"/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 v </w:t>
            </w:r>
            <w:proofErr w:type="spellStart"/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>kvartile</w:t>
            </w:r>
            <w:proofErr w:type="spellEnd"/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 Q1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0FFFA72" w14:textId="77777777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50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737E452" w14:textId="358EE386" w:rsidR="00962565" w:rsidRPr="00D32EC4" w:rsidRDefault="00962565" w:rsidP="00C65005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1409" w:type="dxa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63EEFD6" w14:textId="7D84F6D3" w:rsidR="00962565" w:rsidRPr="00D32EC4" w:rsidRDefault="00962565" w:rsidP="00EB1D5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sk-SK"/>
              </w:rPr>
            </w:pPr>
          </w:p>
        </w:tc>
      </w:tr>
      <w:tr w:rsidR="00962565" w:rsidRPr="00D32EC4" w14:paraId="0362F6E9" w14:textId="77777777" w:rsidTr="00130A30">
        <w:trPr>
          <w:trHeight w:val="519"/>
        </w:trPr>
        <w:tc>
          <w:tcPr>
            <w:tcW w:w="523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39AD2A7" w14:textId="00E67E2B" w:rsidR="00962565" w:rsidRPr="00D32EC4" w:rsidRDefault="00130A30" w:rsidP="00EB1D5C">
            <w:pPr>
              <w:jc w:val="both"/>
              <w:rPr>
                <w:rFonts w:ascii="Arial" w:hAnsi="Arial" w:cs="Arial"/>
                <w:sz w:val="20"/>
                <w:szCs w:val="20"/>
                <w:lang w:val="sk-SK"/>
              </w:rPr>
            </w:pPr>
            <w:r>
              <w:rPr>
                <w:rFonts w:ascii="Arial" w:hAnsi="Arial" w:cs="Arial"/>
                <w:sz w:val="20"/>
                <w:szCs w:val="20"/>
                <w:lang w:val="sk-SK"/>
              </w:rPr>
              <w:t>v</w:t>
            </w:r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edecký článok v časopise indexovanom vo Web of </w:t>
            </w:r>
            <w:proofErr w:type="spellStart"/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>Science</w:t>
            </w:r>
            <w:proofErr w:type="spellEnd"/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 v </w:t>
            </w:r>
            <w:proofErr w:type="spellStart"/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>kvartile</w:t>
            </w:r>
            <w:proofErr w:type="spellEnd"/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 Q2 alebo Q3 alebo v SCOPUS v </w:t>
            </w:r>
            <w:proofErr w:type="spellStart"/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>kvartile</w:t>
            </w:r>
            <w:proofErr w:type="spellEnd"/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 Q1 alebo Q2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59044A9" w14:textId="5010C4FF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25</w:t>
            </w:r>
          </w:p>
        </w:tc>
        <w:tc>
          <w:tcPr>
            <w:tcW w:w="1276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AA6C1C3" w14:textId="6427C698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1409" w:type="dxa"/>
            <w:tcBorders>
              <w:left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A6442C9" w14:textId="77777777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  <w:tr w:rsidR="00962565" w:rsidRPr="00D32EC4" w14:paraId="5D6A779F" w14:textId="77777777" w:rsidTr="00130A30">
        <w:trPr>
          <w:trHeight w:val="474"/>
        </w:trPr>
        <w:tc>
          <w:tcPr>
            <w:tcW w:w="523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6A6EC9D" w14:textId="2C705983" w:rsidR="00962565" w:rsidRPr="00D32EC4" w:rsidRDefault="00130A30" w:rsidP="00EB1D5C">
            <w:pPr>
              <w:jc w:val="both"/>
              <w:rPr>
                <w:rFonts w:ascii="Arial" w:hAnsi="Arial" w:cs="Arial"/>
                <w:sz w:val="20"/>
                <w:szCs w:val="20"/>
                <w:lang w:val="sk-SK"/>
              </w:rPr>
            </w:pPr>
            <w:r>
              <w:rPr>
                <w:rFonts w:ascii="Arial" w:hAnsi="Arial" w:cs="Arial"/>
                <w:sz w:val="20"/>
                <w:szCs w:val="20"/>
                <w:lang w:val="sk-SK"/>
              </w:rPr>
              <w:t>v</w:t>
            </w:r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edecký článok v indexovanom časopise vo Web of </w:t>
            </w:r>
            <w:proofErr w:type="spellStart"/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>Science</w:t>
            </w:r>
            <w:proofErr w:type="spellEnd"/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 v </w:t>
            </w:r>
            <w:proofErr w:type="spellStart"/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>kvartile</w:t>
            </w:r>
            <w:proofErr w:type="spellEnd"/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 Q4 alebo v SCOPUS v </w:t>
            </w:r>
            <w:proofErr w:type="spellStart"/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>kvartile</w:t>
            </w:r>
            <w:proofErr w:type="spellEnd"/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 Q3 alebo Q4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CCFFDB4" w14:textId="1C7D67F8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20</w:t>
            </w:r>
          </w:p>
        </w:tc>
        <w:tc>
          <w:tcPr>
            <w:tcW w:w="1276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244C4D8" w14:textId="2345DCAA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1409" w:type="dxa"/>
            <w:tcBorders>
              <w:left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340863D" w14:textId="77777777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  <w:tr w:rsidR="00962565" w:rsidRPr="00D32EC4" w14:paraId="5CB8AFA7" w14:textId="77777777" w:rsidTr="00130A30">
        <w:trPr>
          <w:trHeight w:val="324"/>
        </w:trPr>
        <w:tc>
          <w:tcPr>
            <w:tcW w:w="523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87C0812" w14:textId="04017A1E" w:rsidR="00962565" w:rsidRPr="00D32EC4" w:rsidRDefault="00130A30" w:rsidP="00C65005">
            <w:pPr>
              <w:jc w:val="both"/>
              <w:rPr>
                <w:rFonts w:ascii="Arial" w:hAnsi="Arial" w:cs="Arial"/>
                <w:sz w:val="20"/>
                <w:szCs w:val="20"/>
                <w:lang w:val="sk-SK"/>
              </w:rPr>
            </w:pPr>
            <w:r>
              <w:rPr>
                <w:rFonts w:ascii="Arial" w:hAnsi="Arial" w:cs="Arial"/>
                <w:sz w:val="20"/>
                <w:szCs w:val="20"/>
                <w:lang w:val="sk-SK"/>
              </w:rPr>
              <w:t>č</w:t>
            </w:r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lánok v recenzovanom indexovanom zborníku vedeckých prác alebo článok v zborníku z medzinárodnej konferencie indexovanom v databáze Web of </w:t>
            </w:r>
            <w:proofErr w:type="spellStart"/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>Science</w:t>
            </w:r>
            <w:proofErr w:type="spellEnd"/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 alebo SCOPUS;</w:t>
            </w:r>
            <w:r w:rsidR="00C65005">
              <w:rPr>
                <w:rFonts w:ascii="Arial" w:hAnsi="Arial" w:cs="Arial"/>
                <w:sz w:val="20"/>
                <w:szCs w:val="20"/>
                <w:lang w:val="sk-SK"/>
              </w:rPr>
              <w:t xml:space="preserve"> </w:t>
            </w:r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vedecký článok v indexovanom časopise vo Web of </w:t>
            </w:r>
            <w:proofErr w:type="spellStart"/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>Science</w:t>
            </w:r>
            <w:proofErr w:type="spellEnd"/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 alebo SCOPUS bez uvedeného </w:t>
            </w:r>
            <w:proofErr w:type="spellStart"/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>kvartilu</w:t>
            </w:r>
            <w:proofErr w:type="spellEnd"/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94E8E4E" w14:textId="30D96BD7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15</w:t>
            </w:r>
          </w:p>
        </w:tc>
        <w:tc>
          <w:tcPr>
            <w:tcW w:w="1276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5B6122A" w14:textId="03660AA3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1409" w:type="dxa"/>
            <w:tcBorders>
              <w:left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4E3A833" w14:textId="77777777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  <w:tr w:rsidR="00962565" w:rsidRPr="00D32EC4" w14:paraId="4A1D1237" w14:textId="77777777" w:rsidTr="00130A30">
        <w:trPr>
          <w:trHeight w:val="309"/>
        </w:trPr>
        <w:tc>
          <w:tcPr>
            <w:tcW w:w="523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4376EB6" w14:textId="3F2C721E" w:rsidR="00962565" w:rsidRPr="00D32EC4" w:rsidRDefault="00130A30" w:rsidP="00EB1D5C">
            <w:pPr>
              <w:jc w:val="both"/>
              <w:rPr>
                <w:rFonts w:ascii="Arial" w:hAnsi="Arial" w:cs="Arial"/>
                <w:sz w:val="20"/>
                <w:szCs w:val="20"/>
                <w:lang w:val="sk-SK"/>
              </w:rPr>
            </w:pPr>
            <w:r>
              <w:rPr>
                <w:rFonts w:ascii="Arial" w:hAnsi="Arial" w:cs="Arial"/>
                <w:sz w:val="20"/>
                <w:szCs w:val="20"/>
                <w:lang w:val="sk-SK"/>
              </w:rPr>
              <w:t>v</w:t>
            </w:r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>edecký článok v zahraničnom časopise vo svetovom jazyku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D9F1C2D" w14:textId="5CB0BDC5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15</w:t>
            </w:r>
          </w:p>
        </w:tc>
        <w:tc>
          <w:tcPr>
            <w:tcW w:w="1276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C08BEF0" w14:textId="06A71011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1409" w:type="dxa"/>
            <w:tcBorders>
              <w:left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692002A" w14:textId="77777777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  <w:tr w:rsidR="00962565" w:rsidRPr="00D32EC4" w14:paraId="2CE9CCBA" w14:textId="77777777" w:rsidTr="00130A30">
        <w:trPr>
          <w:trHeight w:val="303"/>
        </w:trPr>
        <w:tc>
          <w:tcPr>
            <w:tcW w:w="523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850A258" w14:textId="7B39A278" w:rsidR="00962565" w:rsidRPr="00D32EC4" w:rsidRDefault="00130A30" w:rsidP="00EB1D5C">
            <w:pPr>
              <w:jc w:val="both"/>
              <w:rPr>
                <w:rFonts w:ascii="Arial" w:hAnsi="Arial" w:cs="Arial"/>
                <w:sz w:val="20"/>
                <w:szCs w:val="20"/>
                <w:lang w:val="sk-SK"/>
              </w:rPr>
            </w:pPr>
            <w:r>
              <w:rPr>
                <w:rFonts w:ascii="Arial" w:hAnsi="Arial" w:cs="Arial"/>
                <w:sz w:val="20"/>
                <w:szCs w:val="20"/>
                <w:lang w:val="sk-SK"/>
              </w:rPr>
              <w:t>v</w:t>
            </w:r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>edecký článok v domácom časopise bez ohľadu na jazyk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870E60F" w14:textId="1FF71045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10</w:t>
            </w:r>
          </w:p>
        </w:tc>
        <w:tc>
          <w:tcPr>
            <w:tcW w:w="1276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E3689FF" w14:textId="20F34FEF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1409" w:type="dxa"/>
            <w:tcBorders>
              <w:left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58A61F" w14:textId="77777777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  <w:tr w:rsidR="00962565" w:rsidRPr="00D32EC4" w14:paraId="0C31513A" w14:textId="77777777" w:rsidTr="00130A30">
        <w:trPr>
          <w:trHeight w:val="303"/>
        </w:trPr>
        <w:tc>
          <w:tcPr>
            <w:tcW w:w="523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B885832" w14:textId="363BAAE1" w:rsidR="00962565" w:rsidRPr="00D32EC4" w:rsidRDefault="00130A30" w:rsidP="00EB1D5C">
            <w:pPr>
              <w:jc w:val="both"/>
              <w:rPr>
                <w:rFonts w:ascii="Arial" w:hAnsi="Arial" w:cs="Arial"/>
                <w:sz w:val="20"/>
                <w:szCs w:val="20"/>
                <w:lang w:val="sk-SK"/>
              </w:rPr>
            </w:pPr>
            <w:r>
              <w:rPr>
                <w:rFonts w:ascii="Arial" w:hAnsi="Arial" w:cs="Arial"/>
                <w:sz w:val="20"/>
                <w:szCs w:val="20"/>
                <w:lang w:val="sk-SK"/>
              </w:rPr>
              <w:t>v</w:t>
            </w:r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>edecký článok v recenzovanom zborníku z medzinárodnej konferencie vo svetovom jazyku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8AC4344" w14:textId="4E3AD2FF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10</w:t>
            </w:r>
          </w:p>
        </w:tc>
        <w:tc>
          <w:tcPr>
            <w:tcW w:w="1276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39D5E05" w14:textId="77777777" w:rsidR="00962565" w:rsidRPr="00D32EC4" w:rsidRDefault="00962565" w:rsidP="00EB1D5C">
            <w:pPr>
              <w:jc w:val="center"/>
              <w:rPr>
                <w:rFonts w:ascii="Arial" w:hAnsi="Arial" w:cs="Arial"/>
                <w:bCs/>
                <w:iCs/>
                <w:sz w:val="20"/>
                <w:szCs w:val="20"/>
                <w:lang w:val="sk-SK"/>
              </w:rPr>
            </w:pPr>
          </w:p>
        </w:tc>
        <w:tc>
          <w:tcPr>
            <w:tcW w:w="1409" w:type="dxa"/>
            <w:tcBorders>
              <w:left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72CC93E" w14:textId="77777777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  <w:tr w:rsidR="00962565" w:rsidRPr="00D32EC4" w14:paraId="4E1F4574" w14:textId="77777777" w:rsidTr="00130A30">
        <w:trPr>
          <w:trHeight w:val="303"/>
        </w:trPr>
        <w:tc>
          <w:tcPr>
            <w:tcW w:w="523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6996DB2" w14:textId="5A83F6BB" w:rsidR="00962565" w:rsidRPr="00D32EC4" w:rsidRDefault="00130A30" w:rsidP="00EB1D5C">
            <w:pPr>
              <w:jc w:val="both"/>
              <w:rPr>
                <w:rFonts w:ascii="Arial" w:hAnsi="Arial" w:cs="Arial"/>
                <w:sz w:val="20"/>
                <w:szCs w:val="20"/>
                <w:lang w:val="sk-SK"/>
              </w:rPr>
            </w:pPr>
            <w:r>
              <w:rPr>
                <w:rFonts w:ascii="Arial" w:hAnsi="Arial" w:cs="Arial"/>
                <w:sz w:val="20"/>
                <w:szCs w:val="20"/>
                <w:lang w:val="sk-SK"/>
              </w:rPr>
              <w:t>v</w:t>
            </w:r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>edecký článok v recenzovanom zborníku z domácej konferencie bez ohľadu na jazyk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7123767" w14:textId="41BD4EA3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8</w:t>
            </w:r>
          </w:p>
        </w:tc>
        <w:tc>
          <w:tcPr>
            <w:tcW w:w="1276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0E4606F" w14:textId="77777777" w:rsidR="00962565" w:rsidRPr="00D32EC4" w:rsidRDefault="00962565" w:rsidP="00EB1D5C">
            <w:pPr>
              <w:jc w:val="center"/>
              <w:rPr>
                <w:rFonts w:ascii="Arial" w:hAnsi="Arial" w:cs="Arial"/>
                <w:bCs/>
                <w:iCs/>
                <w:sz w:val="20"/>
                <w:szCs w:val="20"/>
                <w:lang w:val="sk-SK"/>
              </w:rPr>
            </w:pPr>
          </w:p>
        </w:tc>
        <w:tc>
          <w:tcPr>
            <w:tcW w:w="1409" w:type="dxa"/>
            <w:tcBorders>
              <w:left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4543919" w14:textId="77777777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  <w:tr w:rsidR="00962565" w:rsidRPr="00D32EC4" w14:paraId="6BCD1F0F" w14:textId="77777777" w:rsidTr="00130A30">
        <w:trPr>
          <w:trHeight w:val="303"/>
        </w:trPr>
        <w:tc>
          <w:tcPr>
            <w:tcW w:w="523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AD4E010" w14:textId="155A03F2" w:rsidR="00962565" w:rsidRPr="00D32EC4" w:rsidRDefault="00130A30" w:rsidP="00EB1D5C">
            <w:pPr>
              <w:jc w:val="both"/>
              <w:rPr>
                <w:rFonts w:ascii="Arial" w:hAnsi="Arial" w:cs="Arial"/>
                <w:sz w:val="20"/>
                <w:szCs w:val="20"/>
                <w:lang w:val="sk-SK"/>
              </w:rPr>
            </w:pPr>
            <w:r>
              <w:rPr>
                <w:rFonts w:ascii="Arial" w:hAnsi="Arial" w:cs="Arial"/>
                <w:sz w:val="20"/>
                <w:szCs w:val="20"/>
                <w:lang w:val="sk-SK"/>
              </w:rPr>
              <w:t>a</w:t>
            </w:r>
            <w:r w:rsidR="00962565" w:rsidRPr="00D32EC4">
              <w:rPr>
                <w:rFonts w:ascii="Arial" w:hAnsi="Arial" w:cs="Arial"/>
                <w:sz w:val="20"/>
                <w:szCs w:val="20"/>
                <w:lang w:val="sk-SK"/>
              </w:rPr>
              <w:t>utorské osvedčenia, patenty, objavy, úžitkové vzory, dizajny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3A492D6" w14:textId="12DD4DF1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30</w:t>
            </w:r>
          </w:p>
        </w:tc>
        <w:tc>
          <w:tcPr>
            <w:tcW w:w="1276" w:type="dxa"/>
            <w:tcBorders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BA21175" w14:textId="77777777" w:rsidR="00962565" w:rsidRPr="00D32EC4" w:rsidRDefault="00962565" w:rsidP="00EB1D5C">
            <w:pPr>
              <w:jc w:val="center"/>
              <w:rPr>
                <w:rFonts w:ascii="Arial" w:hAnsi="Arial" w:cs="Arial"/>
                <w:bCs/>
                <w:iCs/>
                <w:sz w:val="20"/>
                <w:szCs w:val="20"/>
                <w:lang w:val="sk-SK"/>
              </w:rPr>
            </w:pPr>
          </w:p>
        </w:tc>
        <w:tc>
          <w:tcPr>
            <w:tcW w:w="1409" w:type="dxa"/>
            <w:tcBorders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38476C4" w14:textId="77777777" w:rsidR="00962565" w:rsidRPr="00D32EC4" w:rsidRDefault="00962565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</w:tbl>
    <w:p w14:paraId="6FB05AD7" w14:textId="03AFDE3E" w:rsidR="00EB1D5C" w:rsidRDefault="00EB1D5C" w:rsidP="00EB1D5C">
      <w:pPr>
        <w:pStyle w:val="Zkladntext"/>
        <w:rPr>
          <w:rFonts w:ascii="Arial" w:hAnsi="Arial" w:cs="Arial"/>
          <w:bCs/>
          <w:sz w:val="20"/>
          <w:szCs w:val="20"/>
        </w:rPr>
      </w:pPr>
    </w:p>
    <w:p w14:paraId="294F600B" w14:textId="77777777" w:rsidR="00130A30" w:rsidRPr="00D32EC4" w:rsidRDefault="00130A30" w:rsidP="00EB1D5C">
      <w:pPr>
        <w:pStyle w:val="Zkladntext"/>
        <w:rPr>
          <w:rFonts w:ascii="Arial" w:hAnsi="Arial" w:cs="Arial"/>
          <w:bCs/>
          <w:sz w:val="20"/>
          <w:szCs w:val="20"/>
        </w:rPr>
      </w:pPr>
    </w:p>
    <w:tbl>
      <w:tblPr>
        <w:tblpPr w:leftFromText="141" w:rightFromText="141" w:vertAnchor="text" w:horzAnchor="margin" w:tblpY="-29"/>
        <w:tblW w:w="904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49"/>
      </w:tblGrid>
      <w:tr w:rsidR="00130A30" w:rsidRPr="00D32EC4" w14:paraId="5DAE78C0" w14:textId="77777777" w:rsidTr="00130A30">
        <w:trPr>
          <w:trHeight w:val="254"/>
        </w:trPr>
        <w:tc>
          <w:tcPr>
            <w:tcW w:w="9049" w:type="dxa"/>
            <w:shd w:val="clear" w:color="auto" w:fill="auto"/>
            <w:vAlign w:val="center"/>
          </w:tcPr>
          <w:p w14:paraId="6881FC07" w14:textId="7DD94F44" w:rsidR="00130A30" w:rsidRPr="002F305D" w:rsidRDefault="00130A30" w:rsidP="00130A30">
            <w:pPr>
              <w:jc w:val="center"/>
              <w:rPr>
                <w:rFonts w:ascii="Arial" w:hAnsi="Arial" w:cs="Arial"/>
                <w:b/>
                <w:i/>
                <w:iCs/>
                <w:sz w:val="20"/>
                <w:szCs w:val="20"/>
                <w:lang w:val="sk-SK"/>
              </w:rPr>
            </w:pPr>
            <w:r w:rsidRPr="002F305D">
              <w:rPr>
                <w:rFonts w:ascii="Arial" w:hAnsi="Arial" w:cs="Arial"/>
                <w:b/>
                <w:i/>
                <w:iCs/>
                <w:sz w:val="20"/>
                <w:szCs w:val="20"/>
                <w:lang w:val="sk-SK"/>
              </w:rPr>
              <w:t>Minimálne kritériá</w:t>
            </w:r>
          </w:p>
        </w:tc>
      </w:tr>
      <w:tr w:rsidR="00130A30" w:rsidRPr="00D32EC4" w14:paraId="25089018" w14:textId="77777777" w:rsidTr="00AB00F7">
        <w:tc>
          <w:tcPr>
            <w:tcW w:w="9049" w:type="dxa"/>
            <w:shd w:val="clear" w:color="auto" w:fill="auto"/>
            <w:vAlign w:val="center"/>
          </w:tcPr>
          <w:p w14:paraId="5E6D3206" w14:textId="36CE905C" w:rsidR="00130A30" w:rsidRDefault="00130A30" w:rsidP="00130A30">
            <w:pPr>
              <w:autoSpaceDE w:val="0"/>
              <w:autoSpaceDN w:val="0"/>
              <w:adjustRightInd w:val="0"/>
              <w:jc w:val="center"/>
              <w:rPr>
                <w:rFonts w:ascii="Arial" w:eastAsiaTheme="minorHAnsi" w:hAnsi="Arial" w:cs="Arial"/>
                <w:sz w:val="18"/>
                <w:szCs w:val="18"/>
                <w:lang w:val="sk-SK" w:eastAsia="en-US"/>
              </w:rPr>
            </w:pPr>
            <w:r>
              <w:rPr>
                <w:rFonts w:ascii="Arial" w:eastAsiaTheme="minorHAnsi" w:hAnsi="Arial" w:cs="Arial"/>
                <w:sz w:val="18"/>
                <w:szCs w:val="18"/>
                <w:lang w:val="sk-SK" w:eastAsia="en-US"/>
              </w:rPr>
              <w:t xml:space="preserve">Publikovaný </w:t>
            </w:r>
            <w:r>
              <w:rPr>
                <w:rFonts w:ascii="Arial,Bold" w:eastAsiaTheme="minorHAnsi" w:hAnsi="Arial,Bold" w:cs="Arial,Bold"/>
                <w:b/>
                <w:bCs/>
                <w:sz w:val="18"/>
                <w:szCs w:val="18"/>
                <w:lang w:val="sk-SK" w:eastAsia="en-US"/>
              </w:rPr>
              <w:t xml:space="preserve">1 článok </w:t>
            </w:r>
            <w:r>
              <w:rPr>
                <w:rFonts w:ascii="Arial" w:eastAsiaTheme="minorHAnsi" w:hAnsi="Arial" w:cs="Arial"/>
                <w:sz w:val="18"/>
                <w:szCs w:val="18"/>
                <w:lang w:val="sk-SK" w:eastAsia="en-US"/>
              </w:rPr>
              <w:t xml:space="preserve">v časopise indexovanom vo Web of </w:t>
            </w:r>
            <w:proofErr w:type="spellStart"/>
            <w:r>
              <w:rPr>
                <w:rFonts w:ascii="Arial" w:eastAsiaTheme="minorHAnsi" w:hAnsi="Arial" w:cs="Arial"/>
                <w:sz w:val="18"/>
                <w:szCs w:val="18"/>
                <w:lang w:val="sk-SK" w:eastAsia="en-US"/>
              </w:rPr>
              <w:t>Science</w:t>
            </w:r>
            <w:proofErr w:type="spellEnd"/>
            <w:r>
              <w:rPr>
                <w:rFonts w:ascii="Arial" w:eastAsiaTheme="minorHAnsi" w:hAnsi="Arial" w:cs="Arial"/>
                <w:sz w:val="18"/>
                <w:szCs w:val="18"/>
                <w:lang w:val="sk-SK" w:eastAsia="en-US"/>
              </w:rPr>
              <w:t xml:space="preserve"> aspoň v </w:t>
            </w:r>
            <w:proofErr w:type="spellStart"/>
            <w:r>
              <w:rPr>
                <w:rFonts w:ascii="Arial" w:eastAsiaTheme="minorHAnsi" w:hAnsi="Arial" w:cs="Arial"/>
                <w:sz w:val="18"/>
                <w:szCs w:val="18"/>
                <w:lang w:val="sk-SK" w:eastAsia="en-US"/>
              </w:rPr>
              <w:t>kvartile</w:t>
            </w:r>
            <w:proofErr w:type="spellEnd"/>
            <w:r>
              <w:rPr>
                <w:rFonts w:ascii="Arial" w:eastAsiaTheme="minorHAnsi" w:hAnsi="Arial" w:cs="Arial"/>
                <w:sz w:val="18"/>
                <w:szCs w:val="18"/>
                <w:lang w:val="sk-SK" w:eastAsia="en-US"/>
              </w:rPr>
              <w:t xml:space="preserve"> Q2, kde doktorand je prvým autorom alebo korešpondujúcim autorom s aspoň 30%-</w:t>
            </w:r>
            <w:proofErr w:type="spellStart"/>
            <w:r>
              <w:rPr>
                <w:rFonts w:ascii="Arial" w:eastAsiaTheme="minorHAnsi" w:hAnsi="Arial" w:cs="Arial"/>
                <w:sz w:val="18"/>
                <w:szCs w:val="18"/>
                <w:lang w:val="sk-SK" w:eastAsia="en-US"/>
              </w:rPr>
              <w:t>ným</w:t>
            </w:r>
            <w:proofErr w:type="spellEnd"/>
            <w:r>
              <w:rPr>
                <w:rFonts w:ascii="Arial" w:eastAsiaTheme="minorHAnsi" w:hAnsi="Arial" w:cs="Arial"/>
                <w:sz w:val="18"/>
                <w:szCs w:val="18"/>
                <w:lang w:val="sk-SK" w:eastAsia="en-US"/>
              </w:rPr>
              <w:t xml:space="preserve"> podielom na tomto článku.</w:t>
            </w:r>
          </w:p>
          <w:p w14:paraId="5323F205" w14:textId="1E24F52F" w:rsidR="00130A30" w:rsidRPr="00D32EC4" w:rsidRDefault="00130A30" w:rsidP="00130A3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sk-SK"/>
              </w:rPr>
            </w:pPr>
            <w:r>
              <w:rPr>
                <w:rFonts w:ascii="Arial" w:eastAsiaTheme="minorHAnsi" w:hAnsi="Arial" w:cs="Arial"/>
                <w:sz w:val="18"/>
                <w:szCs w:val="18"/>
                <w:lang w:val="sk-SK" w:eastAsia="en-US"/>
              </w:rPr>
              <w:t>(</w:t>
            </w:r>
            <w:r>
              <w:rPr>
                <w:rFonts w:ascii="Arial,Bold" w:eastAsiaTheme="minorHAnsi" w:hAnsi="Arial,Bold" w:cs="Arial,Bold"/>
                <w:b/>
                <w:bCs/>
                <w:sz w:val="18"/>
                <w:szCs w:val="18"/>
                <w:lang w:val="sk-SK" w:eastAsia="en-US"/>
              </w:rPr>
              <w:t>alebo</w:t>
            </w:r>
            <w:r>
              <w:rPr>
                <w:rFonts w:ascii="Arial" w:eastAsiaTheme="minorHAnsi" w:hAnsi="Arial" w:cs="Arial"/>
                <w:sz w:val="18"/>
                <w:szCs w:val="18"/>
                <w:lang w:val="sk-SK" w:eastAsia="en-US"/>
              </w:rPr>
              <w:t>)</w:t>
            </w:r>
          </w:p>
        </w:tc>
      </w:tr>
      <w:tr w:rsidR="00130A30" w:rsidRPr="00D32EC4" w14:paraId="51233364" w14:textId="77777777" w:rsidTr="00157367">
        <w:trPr>
          <w:trHeight w:val="519"/>
        </w:trPr>
        <w:tc>
          <w:tcPr>
            <w:tcW w:w="9049" w:type="dxa"/>
            <w:shd w:val="clear" w:color="auto" w:fill="auto"/>
            <w:vAlign w:val="center"/>
          </w:tcPr>
          <w:p w14:paraId="6C6DF37F" w14:textId="04542729" w:rsidR="00130A30" w:rsidRPr="00130A30" w:rsidRDefault="00130A30" w:rsidP="00130A3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>
              <w:rPr>
                <w:rFonts w:ascii="Arial" w:eastAsiaTheme="minorHAnsi" w:hAnsi="Arial" w:cs="Arial"/>
                <w:sz w:val="18"/>
                <w:szCs w:val="18"/>
                <w:lang w:val="sk-SK" w:eastAsia="en-US"/>
              </w:rPr>
              <w:t xml:space="preserve">Publikované </w:t>
            </w:r>
            <w:r>
              <w:rPr>
                <w:rFonts w:ascii="Arial,Bold" w:eastAsiaTheme="minorHAnsi" w:hAnsi="Arial,Bold" w:cs="Arial,Bold"/>
                <w:b/>
                <w:bCs/>
                <w:sz w:val="18"/>
                <w:szCs w:val="18"/>
                <w:lang w:val="sk-SK" w:eastAsia="en-US"/>
              </w:rPr>
              <w:t xml:space="preserve">2 články </w:t>
            </w:r>
            <w:r>
              <w:rPr>
                <w:rFonts w:ascii="Arial" w:eastAsiaTheme="minorHAnsi" w:hAnsi="Arial" w:cs="Arial"/>
                <w:sz w:val="18"/>
                <w:szCs w:val="18"/>
                <w:lang w:val="sk-SK" w:eastAsia="en-US"/>
              </w:rPr>
              <w:t xml:space="preserve">v časopise indexovanom vo Web of </w:t>
            </w:r>
            <w:proofErr w:type="spellStart"/>
            <w:r>
              <w:rPr>
                <w:rFonts w:ascii="Arial" w:eastAsiaTheme="minorHAnsi" w:hAnsi="Arial" w:cs="Arial"/>
                <w:sz w:val="18"/>
                <w:szCs w:val="18"/>
                <w:lang w:val="sk-SK" w:eastAsia="en-US"/>
              </w:rPr>
              <w:t>Science</w:t>
            </w:r>
            <w:proofErr w:type="spellEnd"/>
            <w:r>
              <w:rPr>
                <w:rFonts w:ascii="Arial" w:eastAsiaTheme="minorHAnsi" w:hAnsi="Arial" w:cs="Arial"/>
                <w:sz w:val="18"/>
                <w:szCs w:val="18"/>
                <w:lang w:val="sk-SK" w:eastAsia="en-US"/>
              </w:rPr>
              <w:t xml:space="preserve"> aspoň v </w:t>
            </w:r>
            <w:proofErr w:type="spellStart"/>
            <w:r>
              <w:rPr>
                <w:rFonts w:ascii="Arial" w:eastAsiaTheme="minorHAnsi" w:hAnsi="Arial" w:cs="Arial"/>
                <w:sz w:val="18"/>
                <w:szCs w:val="18"/>
                <w:lang w:val="sk-SK" w:eastAsia="en-US"/>
              </w:rPr>
              <w:t>kvartile</w:t>
            </w:r>
            <w:proofErr w:type="spellEnd"/>
            <w:r>
              <w:rPr>
                <w:rFonts w:ascii="Arial" w:eastAsiaTheme="minorHAnsi" w:hAnsi="Arial" w:cs="Arial"/>
                <w:sz w:val="18"/>
                <w:szCs w:val="18"/>
                <w:lang w:val="sk-SK" w:eastAsia="en-US"/>
              </w:rPr>
              <w:t xml:space="preserve"> Q3, kde doktorand je spoluautorom s aspoň 20%-</w:t>
            </w:r>
            <w:proofErr w:type="spellStart"/>
            <w:r>
              <w:rPr>
                <w:rFonts w:ascii="Arial" w:eastAsiaTheme="minorHAnsi" w:hAnsi="Arial" w:cs="Arial"/>
                <w:sz w:val="18"/>
                <w:szCs w:val="18"/>
                <w:lang w:val="sk-SK" w:eastAsia="en-US"/>
              </w:rPr>
              <w:t>ným</w:t>
            </w:r>
            <w:proofErr w:type="spellEnd"/>
            <w:r>
              <w:rPr>
                <w:rFonts w:ascii="Arial" w:eastAsiaTheme="minorHAnsi" w:hAnsi="Arial" w:cs="Arial"/>
                <w:sz w:val="18"/>
                <w:szCs w:val="18"/>
                <w:lang w:val="sk-SK" w:eastAsia="en-US"/>
              </w:rPr>
              <w:t xml:space="preserve"> podielom na každom z týchto dvoch článkov.</w:t>
            </w:r>
          </w:p>
        </w:tc>
      </w:tr>
    </w:tbl>
    <w:p w14:paraId="369816CF" w14:textId="77777777" w:rsidR="00130A30" w:rsidRPr="00D32EC4" w:rsidRDefault="00130A30" w:rsidP="00130A30">
      <w:pPr>
        <w:pStyle w:val="Zkladntext"/>
        <w:rPr>
          <w:rFonts w:ascii="Arial" w:hAnsi="Arial" w:cs="Arial"/>
          <w:bCs/>
          <w:sz w:val="20"/>
          <w:szCs w:val="20"/>
        </w:rPr>
      </w:pPr>
      <w:r w:rsidRPr="00D32EC4">
        <w:rPr>
          <w:rFonts w:ascii="Arial" w:hAnsi="Arial" w:cs="Arial"/>
          <w:b/>
          <w:sz w:val="20"/>
          <w:szCs w:val="20"/>
        </w:rPr>
        <w:t>Poznámka:</w:t>
      </w:r>
      <w:r w:rsidRPr="00D32EC4">
        <w:rPr>
          <w:rFonts w:ascii="Arial" w:hAnsi="Arial" w:cs="Arial"/>
          <w:bCs/>
          <w:sz w:val="20"/>
          <w:szCs w:val="20"/>
        </w:rPr>
        <w:t xml:space="preserve"> Pri stanovovaní </w:t>
      </w:r>
      <w:proofErr w:type="spellStart"/>
      <w:r w:rsidRPr="00D32EC4">
        <w:rPr>
          <w:rFonts w:ascii="Arial" w:hAnsi="Arial" w:cs="Arial"/>
          <w:bCs/>
          <w:sz w:val="20"/>
          <w:szCs w:val="20"/>
        </w:rPr>
        <w:t>kvartilov</w:t>
      </w:r>
      <w:proofErr w:type="spellEnd"/>
      <w:r w:rsidRPr="00D32EC4">
        <w:rPr>
          <w:rFonts w:ascii="Arial" w:hAnsi="Arial" w:cs="Arial"/>
          <w:bCs/>
          <w:sz w:val="20"/>
          <w:szCs w:val="20"/>
        </w:rPr>
        <w:t xml:space="preserve"> podľa Web of </w:t>
      </w:r>
      <w:proofErr w:type="spellStart"/>
      <w:r w:rsidRPr="00D32EC4">
        <w:rPr>
          <w:rFonts w:ascii="Arial" w:hAnsi="Arial" w:cs="Arial"/>
          <w:bCs/>
          <w:sz w:val="20"/>
          <w:szCs w:val="20"/>
        </w:rPr>
        <w:t>Science</w:t>
      </w:r>
      <w:proofErr w:type="spellEnd"/>
      <w:r w:rsidRPr="00D32EC4">
        <w:rPr>
          <w:rFonts w:ascii="Arial" w:hAnsi="Arial" w:cs="Arial"/>
          <w:bCs/>
          <w:sz w:val="20"/>
          <w:szCs w:val="20"/>
        </w:rPr>
        <w:t xml:space="preserve"> sa vychádza z JCR a berie sa do úvahy najlepší </w:t>
      </w:r>
      <w:proofErr w:type="spellStart"/>
      <w:r w:rsidRPr="00D32EC4">
        <w:rPr>
          <w:rFonts w:ascii="Arial" w:hAnsi="Arial" w:cs="Arial"/>
          <w:bCs/>
          <w:sz w:val="20"/>
          <w:szCs w:val="20"/>
        </w:rPr>
        <w:t>kvartil</w:t>
      </w:r>
      <w:proofErr w:type="spellEnd"/>
      <w:r w:rsidRPr="00D32EC4">
        <w:rPr>
          <w:rFonts w:ascii="Arial" w:hAnsi="Arial" w:cs="Arial"/>
          <w:bCs/>
          <w:sz w:val="20"/>
          <w:szCs w:val="20"/>
        </w:rPr>
        <w:t xml:space="preserve">, v prípade ak je časopis zaradený do viacerých kategórií v JCR, v čase publikovania článku, resp. prijatia do tlače. V prípade SCOPUS publikácie sa vychádza z SJR. </w:t>
      </w:r>
    </w:p>
    <w:p w14:paraId="31CE04BF" w14:textId="4798ECDA" w:rsidR="00D32EC4" w:rsidRPr="00D32EC4" w:rsidRDefault="00D32EC4" w:rsidP="00EB1D5C">
      <w:pPr>
        <w:pStyle w:val="Zkladntext"/>
        <w:rPr>
          <w:rFonts w:ascii="Arial" w:hAnsi="Arial" w:cs="Arial"/>
          <w:bCs/>
          <w:sz w:val="20"/>
          <w:szCs w:val="20"/>
        </w:rPr>
      </w:pPr>
    </w:p>
    <w:p w14:paraId="50C33C63" w14:textId="2B6EEF97" w:rsidR="00D32EC4" w:rsidRDefault="00D32EC4" w:rsidP="00EB1D5C">
      <w:pPr>
        <w:pStyle w:val="Zkladntext"/>
        <w:rPr>
          <w:rFonts w:ascii="Arial" w:hAnsi="Arial" w:cs="Arial"/>
          <w:bCs/>
          <w:sz w:val="20"/>
          <w:szCs w:val="20"/>
        </w:rPr>
      </w:pPr>
    </w:p>
    <w:p w14:paraId="59EA4753" w14:textId="6DD32ED7" w:rsidR="00130A30" w:rsidRDefault="00130A30" w:rsidP="00EB1D5C">
      <w:pPr>
        <w:pStyle w:val="Zkladntext"/>
        <w:rPr>
          <w:rFonts w:ascii="Arial" w:hAnsi="Arial" w:cs="Arial"/>
          <w:bCs/>
          <w:sz w:val="20"/>
          <w:szCs w:val="20"/>
        </w:rPr>
      </w:pPr>
    </w:p>
    <w:p w14:paraId="59B8D8A7" w14:textId="6C7C07CB" w:rsidR="00130A30" w:rsidRDefault="00130A30" w:rsidP="00EB1D5C">
      <w:pPr>
        <w:pStyle w:val="Zkladntext"/>
        <w:rPr>
          <w:rFonts w:ascii="Arial" w:hAnsi="Arial" w:cs="Arial"/>
          <w:bCs/>
          <w:sz w:val="20"/>
          <w:szCs w:val="20"/>
        </w:rPr>
      </w:pPr>
    </w:p>
    <w:p w14:paraId="6D43F1B3" w14:textId="629C6313" w:rsidR="002F305D" w:rsidRDefault="002F305D" w:rsidP="00EB1D5C">
      <w:pPr>
        <w:pStyle w:val="Zkladntext"/>
        <w:rPr>
          <w:rFonts w:ascii="Arial" w:hAnsi="Arial" w:cs="Arial"/>
          <w:bCs/>
          <w:sz w:val="20"/>
          <w:szCs w:val="20"/>
        </w:rPr>
      </w:pPr>
    </w:p>
    <w:p w14:paraId="2491C445" w14:textId="77777777" w:rsidR="002F305D" w:rsidRDefault="002F305D" w:rsidP="00EB1D5C">
      <w:pPr>
        <w:pStyle w:val="Zkladntext"/>
        <w:rPr>
          <w:rFonts w:ascii="Arial" w:hAnsi="Arial" w:cs="Arial"/>
          <w:bCs/>
          <w:sz w:val="20"/>
          <w:szCs w:val="20"/>
        </w:rPr>
      </w:pPr>
    </w:p>
    <w:p w14:paraId="2A71313E" w14:textId="537AE453" w:rsidR="00130A30" w:rsidRDefault="00130A30" w:rsidP="00EB1D5C">
      <w:pPr>
        <w:pStyle w:val="Zkladntext"/>
        <w:rPr>
          <w:rFonts w:ascii="Arial" w:hAnsi="Arial" w:cs="Arial"/>
          <w:bCs/>
          <w:sz w:val="20"/>
          <w:szCs w:val="20"/>
        </w:rPr>
      </w:pPr>
    </w:p>
    <w:p w14:paraId="2C9624F6" w14:textId="1714BEEC" w:rsidR="00130A30" w:rsidRDefault="00130A30" w:rsidP="00EB1D5C">
      <w:pPr>
        <w:pStyle w:val="Zkladntext"/>
        <w:rPr>
          <w:rFonts w:ascii="Arial" w:hAnsi="Arial" w:cs="Arial"/>
          <w:bCs/>
          <w:sz w:val="20"/>
          <w:szCs w:val="20"/>
        </w:rPr>
      </w:pPr>
    </w:p>
    <w:p w14:paraId="11ED1723" w14:textId="4F9D646B" w:rsidR="00130A30" w:rsidRDefault="00130A30" w:rsidP="00EB1D5C">
      <w:pPr>
        <w:pStyle w:val="Zkladntext"/>
        <w:rPr>
          <w:rFonts w:ascii="Arial" w:hAnsi="Arial" w:cs="Arial"/>
          <w:bCs/>
          <w:sz w:val="20"/>
          <w:szCs w:val="20"/>
        </w:rPr>
      </w:pPr>
    </w:p>
    <w:p w14:paraId="64223A61" w14:textId="10268F75" w:rsidR="00130A30" w:rsidRDefault="00130A30" w:rsidP="00EB1D5C">
      <w:pPr>
        <w:pStyle w:val="Zkladntext"/>
        <w:rPr>
          <w:rFonts w:ascii="Arial" w:hAnsi="Arial" w:cs="Arial"/>
          <w:bCs/>
          <w:sz w:val="20"/>
          <w:szCs w:val="20"/>
        </w:rPr>
      </w:pPr>
    </w:p>
    <w:p w14:paraId="325A246A" w14:textId="4733D717" w:rsidR="00130A30" w:rsidRDefault="00130A30" w:rsidP="00EB1D5C">
      <w:pPr>
        <w:pStyle w:val="Zkladntext"/>
        <w:rPr>
          <w:rFonts w:ascii="Arial" w:hAnsi="Arial" w:cs="Arial"/>
          <w:bCs/>
          <w:sz w:val="20"/>
          <w:szCs w:val="20"/>
        </w:rPr>
      </w:pPr>
    </w:p>
    <w:p w14:paraId="2ACF6C5E" w14:textId="727D11E9" w:rsidR="00130A30" w:rsidRDefault="00130A30" w:rsidP="00EB1D5C">
      <w:pPr>
        <w:pStyle w:val="Zkladntext"/>
        <w:rPr>
          <w:rFonts w:ascii="Arial" w:hAnsi="Arial" w:cs="Arial"/>
          <w:bCs/>
          <w:sz w:val="20"/>
          <w:szCs w:val="20"/>
        </w:rPr>
      </w:pPr>
    </w:p>
    <w:p w14:paraId="43250796" w14:textId="7EA0EDB7" w:rsidR="00130A30" w:rsidRDefault="00130A30" w:rsidP="00EB1D5C">
      <w:pPr>
        <w:pStyle w:val="Zkladntext"/>
        <w:rPr>
          <w:rFonts w:ascii="Arial" w:hAnsi="Arial" w:cs="Arial"/>
          <w:bCs/>
          <w:sz w:val="20"/>
          <w:szCs w:val="20"/>
        </w:rPr>
      </w:pPr>
    </w:p>
    <w:p w14:paraId="7ECC78B7" w14:textId="054012C6" w:rsidR="00130A30" w:rsidRDefault="00130A30" w:rsidP="00EB1D5C">
      <w:pPr>
        <w:pStyle w:val="Zkladntext"/>
        <w:rPr>
          <w:rFonts w:ascii="Arial" w:hAnsi="Arial" w:cs="Arial"/>
          <w:bCs/>
          <w:sz w:val="20"/>
          <w:szCs w:val="20"/>
        </w:rPr>
      </w:pPr>
    </w:p>
    <w:p w14:paraId="061CE703" w14:textId="77777777" w:rsidR="00130A30" w:rsidRPr="00D32EC4" w:rsidRDefault="00130A30" w:rsidP="00EB1D5C">
      <w:pPr>
        <w:pStyle w:val="Zkladntext"/>
        <w:rPr>
          <w:rFonts w:ascii="Arial" w:hAnsi="Arial" w:cs="Arial"/>
          <w:bCs/>
          <w:sz w:val="20"/>
          <w:szCs w:val="20"/>
        </w:rPr>
      </w:pPr>
    </w:p>
    <w:p w14:paraId="4A5E9541" w14:textId="77777777" w:rsidR="0050231F" w:rsidRPr="00D32EC4" w:rsidRDefault="0050231F" w:rsidP="00EB1D5C">
      <w:pPr>
        <w:rPr>
          <w:rFonts w:ascii="Arial" w:hAnsi="Arial" w:cs="Arial"/>
          <w:vanish/>
          <w:sz w:val="20"/>
          <w:szCs w:val="20"/>
          <w:lang w:val="sk-SK"/>
        </w:rPr>
      </w:pPr>
    </w:p>
    <w:tbl>
      <w:tblPr>
        <w:tblpPr w:leftFromText="141" w:rightFromText="141" w:vertAnchor="text" w:horzAnchor="margin" w:tblpY="59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395"/>
        <w:gridCol w:w="3544"/>
        <w:gridCol w:w="1559"/>
        <w:gridCol w:w="1528"/>
      </w:tblGrid>
      <w:tr w:rsidR="0050231F" w:rsidRPr="00D32EC4" w14:paraId="2E0CEDC8" w14:textId="77777777" w:rsidTr="003319EC">
        <w:tc>
          <w:tcPr>
            <w:tcW w:w="9026" w:type="dxa"/>
            <w:gridSpan w:val="4"/>
            <w:shd w:val="clear" w:color="auto" w:fill="auto"/>
            <w:vAlign w:val="center"/>
          </w:tcPr>
          <w:p w14:paraId="2990AB6B" w14:textId="77777777" w:rsidR="0050231F" w:rsidRPr="00D32EC4" w:rsidRDefault="0050231F" w:rsidP="00EB1D5C">
            <w:pPr>
              <w:rPr>
                <w:rFonts w:ascii="Arial" w:hAnsi="Arial" w:cs="Arial"/>
                <w:b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sz w:val="20"/>
                <w:szCs w:val="20"/>
                <w:lang w:val="sk-SK"/>
              </w:rPr>
              <w:lastRenderedPageBreak/>
              <w:t>Iné aktivity a</w:t>
            </w:r>
            <w:r w:rsidR="00022AAC" w:rsidRPr="00D32EC4">
              <w:rPr>
                <w:rFonts w:ascii="Arial" w:hAnsi="Arial" w:cs="Arial"/>
                <w:b/>
                <w:sz w:val="20"/>
                <w:szCs w:val="20"/>
                <w:lang w:val="sk-SK"/>
              </w:rPr>
              <w:t> </w:t>
            </w:r>
            <w:r w:rsidRPr="00D32EC4">
              <w:rPr>
                <w:rFonts w:ascii="Arial" w:hAnsi="Arial" w:cs="Arial"/>
                <w:b/>
                <w:sz w:val="20"/>
                <w:szCs w:val="20"/>
                <w:lang w:val="sk-SK"/>
              </w:rPr>
              <w:t>činnosti</w:t>
            </w:r>
          </w:p>
        </w:tc>
      </w:tr>
      <w:tr w:rsidR="0050231F" w:rsidRPr="00D32EC4" w14:paraId="33432622" w14:textId="77777777" w:rsidTr="00A55473">
        <w:tc>
          <w:tcPr>
            <w:tcW w:w="5939" w:type="dxa"/>
            <w:gridSpan w:val="2"/>
            <w:shd w:val="clear" w:color="auto" w:fill="auto"/>
            <w:vAlign w:val="center"/>
          </w:tcPr>
          <w:p w14:paraId="410AD731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Názov aktivity alebo činnosti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7EE3BDB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Plánovaný termín</w:t>
            </w:r>
          </w:p>
        </w:tc>
        <w:tc>
          <w:tcPr>
            <w:tcW w:w="1528" w:type="dxa"/>
            <w:shd w:val="clear" w:color="auto" w:fill="auto"/>
            <w:vAlign w:val="center"/>
          </w:tcPr>
          <w:p w14:paraId="697B1E37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Plnenie termínu</w:t>
            </w:r>
          </w:p>
        </w:tc>
      </w:tr>
      <w:tr w:rsidR="0050231F" w:rsidRPr="00D32EC4" w14:paraId="026BC417" w14:textId="77777777" w:rsidTr="00E27D03">
        <w:trPr>
          <w:trHeight w:val="952"/>
        </w:trPr>
        <w:tc>
          <w:tcPr>
            <w:tcW w:w="2395" w:type="dxa"/>
            <w:shd w:val="clear" w:color="auto" w:fill="auto"/>
            <w:vAlign w:val="center"/>
          </w:tcPr>
          <w:p w14:paraId="321AAD62" w14:textId="60F98F1A" w:rsidR="0050231F" w:rsidRPr="00D32EC4" w:rsidRDefault="0050231F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Pedagogická činnosť v</w:t>
            </w:r>
            <w:r w:rsidR="00E27D03">
              <w:rPr>
                <w:rFonts w:ascii="Arial" w:hAnsi="Arial" w:cs="Arial"/>
                <w:sz w:val="20"/>
                <w:szCs w:val="20"/>
                <w:lang w:val="sk-SK"/>
              </w:rPr>
              <w:t> </w:t>
            </w: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predmetoch</w:t>
            </w:r>
            <w:r w:rsidR="00E27D03">
              <w:rPr>
                <w:rFonts w:ascii="Arial" w:hAnsi="Arial" w:cs="Arial"/>
                <w:sz w:val="20"/>
                <w:szCs w:val="20"/>
                <w:lang w:val="sk-SK"/>
              </w:rPr>
              <w:t>: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447A69EF" w14:textId="77777777" w:rsidR="0050231F" w:rsidRPr="00D32EC4" w:rsidRDefault="0050231F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273ECDCB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</w:p>
        </w:tc>
        <w:tc>
          <w:tcPr>
            <w:tcW w:w="1528" w:type="dxa"/>
            <w:shd w:val="clear" w:color="auto" w:fill="auto"/>
            <w:vAlign w:val="center"/>
          </w:tcPr>
          <w:p w14:paraId="2F69A1AA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</w:p>
        </w:tc>
      </w:tr>
      <w:tr w:rsidR="0050231F" w:rsidRPr="00D32EC4" w14:paraId="63700427" w14:textId="77777777" w:rsidTr="00130A30">
        <w:trPr>
          <w:trHeight w:val="1405"/>
        </w:trPr>
        <w:tc>
          <w:tcPr>
            <w:tcW w:w="5939" w:type="dxa"/>
            <w:gridSpan w:val="2"/>
            <w:shd w:val="clear" w:color="auto" w:fill="auto"/>
            <w:vAlign w:val="center"/>
          </w:tcPr>
          <w:p w14:paraId="7B6A37F6" w14:textId="361F4EC6" w:rsidR="0050231F" w:rsidRDefault="0050231F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Spolupráca na projektoch:</w:t>
            </w:r>
          </w:p>
          <w:p w14:paraId="6A1DDC11" w14:textId="169065B9" w:rsidR="00E27D03" w:rsidRDefault="00E27D03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</w:p>
          <w:p w14:paraId="3C9B331D" w14:textId="77777777" w:rsidR="00E27D03" w:rsidRPr="00D32EC4" w:rsidRDefault="00E27D03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</w:p>
          <w:p w14:paraId="7B4E44D9" w14:textId="7BDFCB68" w:rsidR="007028C0" w:rsidRPr="00D32EC4" w:rsidRDefault="007028C0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Projekty schválené grantovými agentúrami, skúmané a</w:t>
            </w:r>
            <w:r w:rsidR="00E27D03">
              <w:rPr>
                <w:rFonts w:ascii="Arial" w:hAnsi="Arial" w:cs="Arial"/>
                <w:sz w:val="20"/>
                <w:szCs w:val="20"/>
                <w:lang w:val="sk-SK"/>
              </w:rPr>
              <w:t> </w:t>
            </w: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realizované na školiacom pracovisku pod vedením školiteľa.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4B43645" w14:textId="6EA48659" w:rsidR="0050231F" w:rsidRPr="002F305D" w:rsidRDefault="0050231F" w:rsidP="00EB1D5C">
            <w:pPr>
              <w:jc w:val="center"/>
              <w:rPr>
                <w:rFonts w:ascii="Arial" w:hAnsi="Arial" w:cs="Arial"/>
                <w:b/>
                <w:iCs/>
                <w:sz w:val="20"/>
                <w:szCs w:val="20"/>
                <w:lang w:val="sk-SK"/>
              </w:rPr>
            </w:pPr>
          </w:p>
        </w:tc>
        <w:tc>
          <w:tcPr>
            <w:tcW w:w="1528" w:type="dxa"/>
            <w:shd w:val="clear" w:color="auto" w:fill="auto"/>
            <w:vAlign w:val="center"/>
          </w:tcPr>
          <w:p w14:paraId="10929BCF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</w:p>
        </w:tc>
      </w:tr>
      <w:tr w:rsidR="0050231F" w:rsidRPr="00D32EC4" w14:paraId="2E79A3AB" w14:textId="77777777" w:rsidTr="00A55473">
        <w:trPr>
          <w:trHeight w:val="498"/>
        </w:trPr>
        <w:tc>
          <w:tcPr>
            <w:tcW w:w="5939" w:type="dxa"/>
            <w:gridSpan w:val="2"/>
            <w:shd w:val="clear" w:color="auto" w:fill="auto"/>
            <w:vAlign w:val="center"/>
          </w:tcPr>
          <w:p w14:paraId="5B5C2F99" w14:textId="2904AF43" w:rsidR="0050231F" w:rsidRPr="00D32EC4" w:rsidRDefault="0050231F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Študijný pobyt v zahraničí: 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A9ADBD7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1528" w:type="dxa"/>
            <w:shd w:val="clear" w:color="auto" w:fill="auto"/>
            <w:vAlign w:val="center"/>
          </w:tcPr>
          <w:p w14:paraId="21F0D074" w14:textId="77777777" w:rsidR="0050231F" w:rsidRPr="00D32EC4" w:rsidRDefault="0050231F" w:rsidP="00EB1D5C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</w:p>
        </w:tc>
      </w:tr>
      <w:tr w:rsidR="00724E89" w:rsidRPr="00D32EC4" w14:paraId="0E9B84B7" w14:textId="77777777" w:rsidTr="00A55473">
        <w:trPr>
          <w:trHeight w:val="498"/>
        </w:trPr>
        <w:tc>
          <w:tcPr>
            <w:tcW w:w="5939" w:type="dxa"/>
            <w:gridSpan w:val="2"/>
            <w:shd w:val="clear" w:color="auto" w:fill="auto"/>
            <w:vAlign w:val="center"/>
          </w:tcPr>
          <w:p w14:paraId="0B88B370" w14:textId="77777777" w:rsidR="00D902C9" w:rsidRPr="00D32EC4" w:rsidRDefault="00724E89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Školenie „</w:t>
            </w:r>
            <w:r w:rsidR="00A20204" w:rsidRPr="00D32EC4">
              <w:rPr>
                <w:rFonts w:ascii="Arial" w:hAnsi="Arial" w:cs="Arial"/>
                <w:sz w:val="20"/>
                <w:szCs w:val="20"/>
                <w:lang w:val="sk-SK"/>
              </w:rPr>
              <w:t>Pedagogické minimum pre doktorandov</w:t>
            </w: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“ </w:t>
            </w:r>
          </w:p>
          <w:p w14:paraId="16587AC6" w14:textId="77777777" w:rsidR="00724E89" w:rsidRPr="00D32EC4" w:rsidRDefault="00724E89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(povinné</w:t>
            </w:r>
            <w:r w:rsidR="00D902C9"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 pre denné štúdium</w:t>
            </w: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)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B6AC26A" w14:textId="31C4C6D8" w:rsidR="00724E89" w:rsidRPr="00D32EC4" w:rsidRDefault="0047282D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september</w:t>
            </w:r>
            <w:r w:rsidR="00A20204"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 </w:t>
            </w:r>
            <w:r w:rsidR="00724E89" w:rsidRPr="00D32EC4">
              <w:rPr>
                <w:rFonts w:ascii="Arial" w:hAnsi="Arial" w:cs="Arial"/>
                <w:sz w:val="20"/>
                <w:szCs w:val="20"/>
                <w:lang w:val="sk-SK"/>
              </w:rPr>
              <w:t>202</w:t>
            </w:r>
            <w:r w:rsidR="005C22A0">
              <w:rPr>
                <w:rFonts w:ascii="Arial" w:hAnsi="Arial" w:cs="Arial"/>
                <w:sz w:val="20"/>
                <w:szCs w:val="20"/>
                <w:lang w:val="sk-SK"/>
              </w:rPr>
              <w:t>3</w:t>
            </w:r>
          </w:p>
        </w:tc>
        <w:tc>
          <w:tcPr>
            <w:tcW w:w="1528" w:type="dxa"/>
            <w:shd w:val="clear" w:color="auto" w:fill="auto"/>
            <w:vAlign w:val="center"/>
          </w:tcPr>
          <w:p w14:paraId="29B13719" w14:textId="28175855" w:rsidR="00724E89" w:rsidRPr="00D32EC4" w:rsidRDefault="0047282D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s</w:t>
            </w:r>
            <w:r w:rsidR="00A20204" w:rsidRPr="00D32EC4">
              <w:rPr>
                <w:rFonts w:ascii="Arial" w:hAnsi="Arial" w:cs="Arial"/>
                <w:sz w:val="20"/>
                <w:szCs w:val="20"/>
                <w:lang w:val="sk-SK"/>
              </w:rPr>
              <w:t>eptember 202</w:t>
            </w:r>
            <w:r w:rsidR="005C22A0">
              <w:rPr>
                <w:rFonts w:ascii="Arial" w:hAnsi="Arial" w:cs="Arial"/>
                <w:sz w:val="20"/>
                <w:szCs w:val="20"/>
                <w:lang w:val="sk-SK"/>
              </w:rPr>
              <w:t>3</w:t>
            </w:r>
          </w:p>
        </w:tc>
      </w:tr>
      <w:tr w:rsidR="00724E89" w:rsidRPr="00D32EC4" w14:paraId="0DE2FC44" w14:textId="77777777" w:rsidTr="00A55473">
        <w:trPr>
          <w:trHeight w:val="513"/>
        </w:trPr>
        <w:tc>
          <w:tcPr>
            <w:tcW w:w="5939" w:type="dxa"/>
            <w:gridSpan w:val="2"/>
            <w:shd w:val="clear" w:color="auto" w:fill="auto"/>
            <w:vAlign w:val="center"/>
          </w:tcPr>
          <w:p w14:paraId="7F3F10A8" w14:textId="77777777" w:rsidR="00D902C9" w:rsidRPr="00D32EC4" w:rsidRDefault="00724E89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Školenie „Publikovanie výstupov vedy a výskumu“ </w:t>
            </w:r>
          </w:p>
          <w:p w14:paraId="316EF55E" w14:textId="77777777" w:rsidR="00724E89" w:rsidRPr="00D32EC4" w:rsidRDefault="00724E89" w:rsidP="00EB1D5C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(povinné</w:t>
            </w:r>
            <w:r w:rsidR="00D902C9" w:rsidRPr="00D32EC4">
              <w:rPr>
                <w:rFonts w:ascii="Arial" w:hAnsi="Arial" w:cs="Arial"/>
                <w:sz w:val="20"/>
                <w:szCs w:val="20"/>
                <w:lang w:val="sk-SK"/>
              </w:rPr>
              <w:t xml:space="preserve"> pre denné štúdium, odporúčané pre externé štúdium</w:t>
            </w: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)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8C7E634" w14:textId="123B2241" w:rsidR="00724E89" w:rsidRPr="00D32EC4" w:rsidRDefault="00D902C9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december 202</w:t>
            </w:r>
            <w:r w:rsidR="005C22A0">
              <w:rPr>
                <w:rFonts w:ascii="Arial" w:hAnsi="Arial" w:cs="Arial"/>
                <w:sz w:val="20"/>
                <w:szCs w:val="20"/>
                <w:lang w:val="sk-SK"/>
              </w:rPr>
              <w:t>3</w:t>
            </w:r>
          </w:p>
        </w:tc>
        <w:tc>
          <w:tcPr>
            <w:tcW w:w="1528" w:type="dxa"/>
            <w:shd w:val="clear" w:color="auto" w:fill="auto"/>
            <w:vAlign w:val="center"/>
          </w:tcPr>
          <w:p w14:paraId="77D6FE34" w14:textId="373EDF96" w:rsidR="00724E89" w:rsidRPr="00D32EC4" w:rsidRDefault="00D902C9" w:rsidP="00EB1D5C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december 202</w:t>
            </w:r>
            <w:r w:rsidR="005C22A0">
              <w:rPr>
                <w:rFonts w:ascii="Arial" w:hAnsi="Arial" w:cs="Arial"/>
                <w:sz w:val="20"/>
                <w:szCs w:val="20"/>
                <w:lang w:val="sk-SK"/>
              </w:rPr>
              <w:t>3</w:t>
            </w:r>
          </w:p>
        </w:tc>
      </w:tr>
    </w:tbl>
    <w:p w14:paraId="22F91FCD" w14:textId="4A45B0F9" w:rsidR="00A826AE" w:rsidRPr="00D32EC4" w:rsidRDefault="00A826AE" w:rsidP="00EB1D5C">
      <w:pPr>
        <w:rPr>
          <w:rFonts w:ascii="Arial" w:hAnsi="Arial" w:cs="Arial"/>
          <w:sz w:val="20"/>
          <w:szCs w:val="20"/>
          <w:lang w:val="sk-SK"/>
        </w:rPr>
      </w:pPr>
    </w:p>
    <w:p w14:paraId="6EA30E74" w14:textId="006E7BB8" w:rsidR="00A826AE" w:rsidRPr="00D32EC4" w:rsidRDefault="00A826AE" w:rsidP="00EB1D5C">
      <w:pPr>
        <w:rPr>
          <w:rFonts w:ascii="Arial" w:hAnsi="Arial" w:cs="Arial"/>
          <w:sz w:val="20"/>
          <w:szCs w:val="20"/>
          <w:lang w:val="sk-SK"/>
        </w:rPr>
      </w:pPr>
    </w:p>
    <w:tbl>
      <w:tblPr>
        <w:tblpPr w:leftFromText="141" w:rightFromText="141" w:vertAnchor="text" w:horzAnchor="margin" w:tblpY="-45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947"/>
        <w:gridCol w:w="995"/>
        <w:gridCol w:w="1559"/>
        <w:gridCol w:w="1528"/>
      </w:tblGrid>
      <w:tr w:rsidR="00A826AE" w:rsidRPr="00D32EC4" w14:paraId="7B0426E9" w14:textId="77777777" w:rsidTr="000E4A39">
        <w:tc>
          <w:tcPr>
            <w:tcW w:w="4947" w:type="dxa"/>
            <w:shd w:val="clear" w:color="auto" w:fill="auto"/>
            <w:vAlign w:val="center"/>
          </w:tcPr>
          <w:p w14:paraId="1F729F0D" w14:textId="77777777" w:rsidR="00A826AE" w:rsidRPr="00D32EC4" w:rsidRDefault="00A826AE" w:rsidP="000E4A39">
            <w:pPr>
              <w:rPr>
                <w:rFonts w:ascii="Arial" w:hAnsi="Arial" w:cs="Arial"/>
                <w:b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sz w:val="20"/>
                <w:szCs w:val="20"/>
                <w:lang w:val="sk-SK"/>
              </w:rPr>
              <w:t>Dizertačná práca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B4C79F3" w14:textId="77777777" w:rsidR="00A826AE" w:rsidRPr="00D32EC4" w:rsidRDefault="00A826AE" w:rsidP="000E4A39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Počet kreditov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FEF0E4C" w14:textId="77777777" w:rsidR="00A826AE" w:rsidRPr="00D32EC4" w:rsidRDefault="00A826AE" w:rsidP="000E4A39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Plánovaný termín</w:t>
            </w:r>
          </w:p>
        </w:tc>
        <w:tc>
          <w:tcPr>
            <w:tcW w:w="1528" w:type="dxa"/>
            <w:shd w:val="clear" w:color="auto" w:fill="auto"/>
            <w:vAlign w:val="center"/>
          </w:tcPr>
          <w:p w14:paraId="61043F7A" w14:textId="77777777" w:rsidR="00A826AE" w:rsidRPr="00D32EC4" w:rsidRDefault="00A826AE" w:rsidP="000E4A39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b/>
                <w:i/>
                <w:sz w:val="20"/>
                <w:szCs w:val="20"/>
                <w:lang w:val="sk-SK"/>
              </w:rPr>
              <w:t>Plnenie termínu</w:t>
            </w:r>
          </w:p>
        </w:tc>
      </w:tr>
      <w:tr w:rsidR="00A826AE" w:rsidRPr="00D32EC4" w14:paraId="09F9CA0A" w14:textId="77777777" w:rsidTr="000E4A39">
        <w:tc>
          <w:tcPr>
            <w:tcW w:w="4947" w:type="dxa"/>
            <w:shd w:val="clear" w:color="auto" w:fill="auto"/>
            <w:vAlign w:val="center"/>
          </w:tcPr>
          <w:p w14:paraId="6955BD44" w14:textId="77777777" w:rsidR="00A826AE" w:rsidRPr="00D32EC4" w:rsidRDefault="00A826AE" w:rsidP="000E4A39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Podanie dizertačnej prác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94AC707" w14:textId="77777777" w:rsidR="00A826AE" w:rsidRPr="00D32EC4" w:rsidRDefault="00A826AE" w:rsidP="000E4A39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3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4C20B8B" w14:textId="77777777" w:rsidR="00A826AE" w:rsidRPr="00D32EC4" w:rsidRDefault="00A826AE" w:rsidP="000E4A39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1528" w:type="dxa"/>
            <w:shd w:val="clear" w:color="auto" w:fill="auto"/>
            <w:vAlign w:val="center"/>
          </w:tcPr>
          <w:p w14:paraId="0341AF96" w14:textId="77777777" w:rsidR="00A826AE" w:rsidRPr="00D32EC4" w:rsidRDefault="00A826AE" w:rsidP="000E4A39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  <w:tr w:rsidR="00A826AE" w:rsidRPr="00D32EC4" w14:paraId="56EF96CB" w14:textId="77777777" w:rsidTr="000E4A39">
        <w:tc>
          <w:tcPr>
            <w:tcW w:w="4947" w:type="dxa"/>
            <w:shd w:val="clear" w:color="auto" w:fill="auto"/>
            <w:vAlign w:val="center"/>
          </w:tcPr>
          <w:p w14:paraId="4EC88C1E" w14:textId="77777777" w:rsidR="00A826AE" w:rsidRPr="00D32EC4" w:rsidRDefault="00A826AE" w:rsidP="000E4A39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Seminár pred obhajobou (nepovinné)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EB44B5A" w14:textId="705E5E8E" w:rsidR="00A826AE" w:rsidRPr="00D32EC4" w:rsidRDefault="00A826AE" w:rsidP="000E4A39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65BBC543" w14:textId="77777777" w:rsidR="00A826AE" w:rsidRPr="00D32EC4" w:rsidRDefault="00A826AE" w:rsidP="000E4A39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1528" w:type="dxa"/>
            <w:shd w:val="clear" w:color="auto" w:fill="auto"/>
            <w:vAlign w:val="center"/>
          </w:tcPr>
          <w:p w14:paraId="6F8B880F" w14:textId="77777777" w:rsidR="00A826AE" w:rsidRPr="00D32EC4" w:rsidRDefault="00A826AE" w:rsidP="000E4A39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  <w:tr w:rsidR="00A826AE" w:rsidRPr="00D32EC4" w14:paraId="1E3E8F46" w14:textId="77777777" w:rsidTr="000E4A39">
        <w:trPr>
          <w:trHeight w:val="200"/>
        </w:trPr>
        <w:tc>
          <w:tcPr>
            <w:tcW w:w="4947" w:type="dxa"/>
            <w:shd w:val="clear" w:color="auto" w:fill="auto"/>
            <w:vAlign w:val="center"/>
          </w:tcPr>
          <w:p w14:paraId="4078C097" w14:textId="77777777" w:rsidR="00A826AE" w:rsidRPr="00D32EC4" w:rsidRDefault="00A826AE" w:rsidP="000E4A39">
            <w:pPr>
              <w:rPr>
                <w:rFonts w:ascii="Arial" w:hAnsi="Arial" w:cs="Arial"/>
                <w:sz w:val="20"/>
                <w:szCs w:val="20"/>
                <w:lang w:val="sk-SK"/>
              </w:rPr>
            </w:pPr>
            <w:r w:rsidRPr="00D32EC4">
              <w:rPr>
                <w:rFonts w:ascii="Arial" w:hAnsi="Arial" w:cs="Arial"/>
                <w:sz w:val="20"/>
                <w:szCs w:val="20"/>
                <w:lang w:val="sk-SK"/>
              </w:rPr>
              <w:t>Obhajoba dizertačnej prác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3812856" w14:textId="77777777" w:rsidR="00A826AE" w:rsidRPr="00D32EC4" w:rsidRDefault="00A826AE" w:rsidP="000E4A39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1559" w:type="dxa"/>
            <w:shd w:val="clear" w:color="auto" w:fill="auto"/>
            <w:vAlign w:val="center"/>
          </w:tcPr>
          <w:p w14:paraId="3CF55005" w14:textId="77777777" w:rsidR="00A826AE" w:rsidRPr="00D32EC4" w:rsidRDefault="00A826AE" w:rsidP="000E4A39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  <w:tc>
          <w:tcPr>
            <w:tcW w:w="1528" w:type="dxa"/>
            <w:shd w:val="clear" w:color="auto" w:fill="auto"/>
            <w:vAlign w:val="center"/>
          </w:tcPr>
          <w:p w14:paraId="2A0BB57F" w14:textId="77777777" w:rsidR="00A826AE" w:rsidRPr="00D32EC4" w:rsidRDefault="00A826AE" w:rsidP="000E4A39">
            <w:pPr>
              <w:jc w:val="center"/>
              <w:rPr>
                <w:rFonts w:ascii="Arial" w:hAnsi="Arial" w:cs="Arial"/>
                <w:sz w:val="20"/>
                <w:szCs w:val="20"/>
                <w:lang w:val="sk-SK"/>
              </w:rPr>
            </w:pPr>
          </w:p>
        </w:tc>
      </w:tr>
    </w:tbl>
    <w:p w14:paraId="0B0CA61E" w14:textId="0CDCBAB8" w:rsidR="00A826AE" w:rsidRDefault="000C0131" w:rsidP="000C0131">
      <w:pPr>
        <w:jc w:val="both"/>
        <w:rPr>
          <w:rFonts w:ascii="Arial" w:hAnsi="Arial" w:cs="Arial"/>
          <w:sz w:val="20"/>
          <w:szCs w:val="20"/>
          <w:lang w:val="sk-SK"/>
        </w:rPr>
      </w:pPr>
      <w:r w:rsidRPr="000C0131">
        <w:rPr>
          <w:rFonts w:ascii="Arial" w:hAnsi="Arial" w:cs="Arial"/>
          <w:sz w:val="20"/>
          <w:szCs w:val="20"/>
          <w:lang w:val="sk-SK"/>
        </w:rPr>
        <w:t>Dátum:</w:t>
      </w:r>
    </w:p>
    <w:p w14:paraId="0AF3E8F5" w14:textId="4A3CB6C0" w:rsidR="000C0131" w:rsidRDefault="000C0131" w:rsidP="000C0131">
      <w:pPr>
        <w:jc w:val="both"/>
        <w:rPr>
          <w:rFonts w:ascii="Arial" w:hAnsi="Arial" w:cs="Arial"/>
          <w:sz w:val="20"/>
          <w:szCs w:val="20"/>
          <w:lang w:val="sk-SK"/>
        </w:rPr>
      </w:pPr>
    </w:p>
    <w:p w14:paraId="163BC2FD" w14:textId="0DB41238" w:rsidR="000C0131" w:rsidRDefault="000C0131" w:rsidP="000C0131">
      <w:pPr>
        <w:jc w:val="both"/>
        <w:rPr>
          <w:rFonts w:ascii="Arial" w:hAnsi="Arial" w:cs="Arial"/>
          <w:sz w:val="20"/>
          <w:szCs w:val="20"/>
          <w:lang w:val="sk-SK"/>
        </w:rPr>
      </w:pPr>
    </w:p>
    <w:p w14:paraId="502BAB8F" w14:textId="36617626" w:rsidR="000C0131" w:rsidRDefault="000C0131" w:rsidP="000C0131">
      <w:pPr>
        <w:jc w:val="both"/>
        <w:rPr>
          <w:rFonts w:ascii="Arial" w:hAnsi="Arial" w:cs="Arial"/>
          <w:sz w:val="20"/>
          <w:szCs w:val="20"/>
          <w:lang w:val="sk-SK"/>
        </w:rPr>
      </w:pPr>
    </w:p>
    <w:p w14:paraId="53FE6A8B" w14:textId="2AFFE6FF" w:rsidR="000C0131" w:rsidRDefault="000C0131" w:rsidP="000C0131">
      <w:pPr>
        <w:jc w:val="both"/>
        <w:rPr>
          <w:rFonts w:ascii="Arial" w:hAnsi="Arial" w:cs="Arial"/>
          <w:sz w:val="20"/>
          <w:szCs w:val="20"/>
          <w:lang w:val="sk-SK"/>
        </w:rPr>
      </w:pPr>
      <w:r w:rsidRPr="000C0131">
        <w:rPr>
          <w:rFonts w:ascii="Arial" w:hAnsi="Arial" w:cs="Arial"/>
          <w:sz w:val="20"/>
          <w:szCs w:val="20"/>
          <w:lang w:val="sk-SK"/>
        </w:rPr>
        <w:t xml:space="preserve">Podpis </w:t>
      </w:r>
      <w:r>
        <w:rPr>
          <w:rFonts w:ascii="Arial" w:hAnsi="Arial" w:cs="Arial"/>
          <w:sz w:val="20"/>
          <w:szCs w:val="20"/>
          <w:lang w:val="sk-SK"/>
        </w:rPr>
        <w:t>doktoranda</w:t>
      </w:r>
      <w:r w:rsidRPr="000C0131">
        <w:rPr>
          <w:rFonts w:ascii="Arial" w:hAnsi="Arial" w:cs="Arial"/>
          <w:sz w:val="20"/>
          <w:szCs w:val="20"/>
          <w:lang w:val="sk-SK"/>
        </w:rPr>
        <w:t>:</w:t>
      </w:r>
      <w:r>
        <w:rPr>
          <w:rFonts w:ascii="Arial" w:hAnsi="Arial" w:cs="Arial"/>
          <w:sz w:val="20"/>
          <w:szCs w:val="20"/>
          <w:lang w:val="sk-SK"/>
        </w:rPr>
        <w:tab/>
      </w:r>
      <w:r>
        <w:rPr>
          <w:rFonts w:ascii="Arial" w:hAnsi="Arial" w:cs="Arial"/>
          <w:sz w:val="20"/>
          <w:szCs w:val="20"/>
          <w:lang w:val="sk-SK"/>
        </w:rPr>
        <w:tab/>
      </w:r>
      <w:r>
        <w:rPr>
          <w:rFonts w:ascii="Arial" w:hAnsi="Arial" w:cs="Arial"/>
          <w:sz w:val="20"/>
          <w:szCs w:val="20"/>
          <w:lang w:val="sk-SK"/>
        </w:rPr>
        <w:tab/>
      </w:r>
      <w:r>
        <w:rPr>
          <w:rFonts w:ascii="Arial" w:hAnsi="Arial" w:cs="Arial"/>
          <w:sz w:val="20"/>
          <w:szCs w:val="20"/>
          <w:lang w:val="sk-SK"/>
        </w:rPr>
        <w:tab/>
      </w:r>
      <w:r>
        <w:rPr>
          <w:rFonts w:ascii="Arial" w:hAnsi="Arial" w:cs="Arial"/>
          <w:sz w:val="20"/>
          <w:szCs w:val="20"/>
          <w:lang w:val="sk-SK"/>
        </w:rPr>
        <w:tab/>
      </w:r>
      <w:r w:rsidRPr="000C0131">
        <w:rPr>
          <w:rFonts w:ascii="Arial" w:hAnsi="Arial" w:cs="Arial"/>
          <w:sz w:val="20"/>
          <w:szCs w:val="20"/>
          <w:lang w:val="sk-SK"/>
        </w:rPr>
        <w:t>Podpis školiteľa:</w:t>
      </w:r>
    </w:p>
    <w:p w14:paraId="52FC471D" w14:textId="77777777" w:rsidR="000C0131" w:rsidRPr="000C0131" w:rsidRDefault="000C0131" w:rsidP="000C0131">
      <w:pPr>
        <w:jc w:val="both"/>
        <w:rPr>
          <w:rFonts w:ascii="Arial" w:hAnsi="Arial" w:cs="Arial"/>
          <w:sz w:val="20"/>
          <w:szCs w:val="20"/>
          <w:lang w:val="sk-SK"/>
        </w:rPr>
      </w:pPr>
    </w:p>
    <w:p w14:paraId="597F68DA" w14:textId="07E6477E" w:rsidR="00A826AE" w:rsidRPr="000C0131" w:rsidRDefault="00A826AE" w:rsidP="00EB1D5C">
      <w:pPr>
        <w:jc w:val="center"/>
        <w:rPr>
          <w:rFonts w:ascii="Arial" w:hAnsi="Arial" w:cs="Arial"/>
          <w:sz w:val="20"/>
          <w:szCs w:val="20"/>
          <w:lang w:val="sk-SK"/>
        </w:rPr>
      </w:pPr>
    </w:p>
    <w:p w14:paraId="28516D83" w14:textId="77777777" w:rsidR="00A826AE" w:rsidRPr="000C0131" w:rsidRDefault="00A826AE" w:rsidP="00EB1D5C">
      <w:pPr>
        <w:jc w:val="center"/>
        <w:rPr>
          <w:rFonts w:ascii="Arial" w:hAnsi="Arial" w:cs="Arial"/>
          <w:sz w:val="20"/>
          <w:szCs w:val="20"/>
          <w:lang w:val="sk-SK"/>
        </w:rPr>
      </w:pPr>
    </w:p>
    <w:p w14:paraId="6F786B5F" w14:textId="29C049B7" w:rsidR="00D97A5F" w:rsidRPr="000C0131" w:rsidRDefault="00DC5E83" w:rsidP="00EB1D5C">
      <w:pPr>
        <w:rPr>
          <w:rFonts w:ascii="Arial" w:hAnsi="Arial" w:cs="Arial"/>
          <w:sz w:val="20"/>
          <w:szCs w:val="20"/>
          <w:lang w:val="sk-SK"/>
        </w:rPr>
      </w:pPr>
      <w:r w:rsidRPr="000C0131">
        <w:rPr>
          <w:rFonts w:ascii="Arial" w:hAnsi="Arial" w:cs="Arial"/>
          <w:sz w:val="20"/>
          <w:szCs w:val="20"/>
          <w:lang w:val="sk-SK"/>
        </w:rPr>
        <w:t>Študijný plán bol schválený v odborovej komisii dňa:</w:t>
      </w:r>
    </w:p>
    <w:p w14:paraId="50D8C626" w14:textId="364D94BC" w:rsidR="00A55473" w:rsidRDefault="00A55473" w:rsidP="00EB1D5C">
      <w:pPr>
        <w:rPr>
          <w:rFonts w:ascii="Arial" w:hAnsi="Arial" w:cs="Arial"/>
          <w:sz w:val="20"/>
          <w:szCs w:val="20"/>
          <w:lang w:val="sk-SK"/>
        </w:rPr>
      </w:pPr>
    </w:p>
    <w:p w14:paraId="594FD0CE" w14:textId="660A46E0" w:rsidR="000C0131" w:rsidRDefault="000C0131" w:rsidP="00EB1D5C">
      <w:pPr>
        <w:rPr>
          <w:rFonts w:ascii="Arial" w:hAnsi="Arial" w:cs="Arial"/>
          <w:sz w:val="20"/>
          <w:szCs w:val="20"/>
          <w:lang w:val="sk-SK"/>
        </w:rPr>
      </w:pPr>
    </w:p>
    <w:p w14:paraId="334DE9A0" w14:textId="4F086854" w:rsidR="000C0131" w:rsidRDefault="000C0131" w:rsidP="00EB1D5C">
      <w:pPr>
        <w:rPr>
          <w:rFonts w:ascii="Arial" w:hAnsi="Arial" w:cs="Arial"/>
          <w:sz w:val="20"/>
          <w:szCs w:val="20"/>
          <w:lang w:val="sk-SK"/>
        </w:rPr>
      </w:pPr>
    </w:p>
    <w:p w14:paraId="10974A1E" w14:textId="60AF8304" w:rsidR="000C0131" w:rsidRDefault="000C0131" w:rsidP="00EB1D5C">
      <w:pPr>
        <w:rPr>
          <w:rFonts w:ascii="Arial" w:hAnsi="Arial" w:cs="Arial"/>
          <w:sz w:val="20"/>
          <w:szCs w:val="20"/>
          <w:lang w:val="sk-SK"/>
        </w:rPr>
      </w:pPr>
      <w:r w:rsidRPr="000C0131">
        <w:rPr>
          <w:rFonts w:ascii="Arial" w:hAnsi="Arial" w:cs="Arial"/>
          <w:sz w:val="20"/>
          <w:szCs w:val="20"/>
          <w:lang w:val="sk-SK"/>
        </w:rPr>
        <w:t xml:space="preserve">Podpis </w:t>
      </w:r>
      <w:r>
        <w:rPr>
          <w:rFonts w:ascii="Arial" w:hAnsi="Arial" w:cs="Arial"/>
          <w:sz w:val="20"/>
          <w:szCs w:val="20"/>
          <w:lang w:val="sk-SK"/>
        </w:rPr>
        <w:t>predsedu odborovej komisie</w:t>
      </w:r>
      <w:r w:rsidRPr="000C0131">
        <w:rPr>
          <w:rFonts w:ascii="Arial" w:hAnsi="Arial" w:cs="Arial"/>
          <w:sz w:val="20"/>
          <w:szCs w:val="20"/>
          <w:lang w:val="sk-SK"/>
        </w:rPr>
        <w:t>:</w:t>
      </w:r>
    </w:p>
    <w:p w14:paraId="48422B09" w14:textId="2D79D867" w:rsidR="000C0131" w:rsidRDefault="000C0131" w:rsidP="00EB1D5C">
      <w:pPr>
        <w:rPr>
          <w:rFonts w:ascii="Arial" w:hAnsi="Arial" w:cs="Arial"/>
          <w:sz w:val="20"/>
          <w:szCs w:val="20"/>
          <w:lang w:val="sk-SK"/>
        </w:rPr>
      </w:pPr>
    </w:p>
    <w:p w14:paraId="366FC2FB" w14:textId="7897EFAC" w:rsidR="000C0131" w:rsidRDefault="000C0131" w:rsidP="00EB1D5C">
      <w:pPr>
        <w:rPr>
          <w:rFonts w:ascii="Arial" w:hAnsi="Arial" w:cs="Arial"/>
          <w:sz w:val="20"/>
          <w:szCs w:val="20"/>
          <w:lang w:val="sk-SK"/>
        </w:rPr>
      </w:pPr>
    </w:p>
    <w:p w14:paraId="77D2872D" w14:textId="6298C68D" w:rsidR="000C0131" w:rsidRDefault="000C0131" w:rsidP="00EB1D5C">
      <w:pPr>
        <w:rPr>
          <w:rFonts w:ascii="Arial" w:hAnsi="Arial" w:cs="Arial"/>
          <w:sz w:val="20"/>
          <w:szCs w:val="20"/>
          <w:lang w:val="sk-SK"/>
        </w:rPr>
      </w:pPr>
    </w:p>
    <w:p w14:paraId="1A05FD25" w14:textId="0505C80F" w:rsidR="000C0131" w:rsidRPr="000C0131" w:rsidRDefault="000C0131" w:rsidP="00EB1D5C">
      <w:pPr>
        <w:rPr>
          <w:rFonts w:ascii="Arial" w:hAnsi="Arial" w:cs="Arial"/>
          <w:sz w:val="20"/>
          <w:szCs w:val="20"/>
          <w:lang w:val="sk-SK"/>
        </w:rPr>
      </w:pPr>
      <w:r w:rsidRPr="000C0131">
        <w:rPr>
          <w:rFonts w:ascii="Arial" w:hAnsi="Arial" w:cs="Arial"/>
          <w:sz w:val="20"/>
          <w:szCs w:val="20"/>
          <w:lang w:val="sk-SK"/>
        </w:rPr>
        <w:t xml:space="preserve">Podpis </w:t>
      </w:r>
      <w:r>
        <w:rPr>
          <w:rFonts w:ascii="Arial" w:hAnsi="Arial" w:cs="Arial"/>
          <w:sz w:val="20"/>
          <w:szCs w:val="20"/>
          <w:lang w:val="sk-SK"/>
        </w:rPr>
        <w:t>vedúceho školiaceho pracoviska (dekan)</w:t>
      </w:r>
      <w:r w:rsidRPr="000C0131">
        <w:rPr>
          <w:rFonts w:ascii="Arial" w:hAnsi="Arial" w:cs="Arial"/>
          <w:sz w:val="20"/>
          <w:szCs w:val="20"/>
          <w:lang w:val="sk-SK"/>
        </w:rPr>
        <w:t>:</w:t>
      </w:r>
    </w:p>
    <w:sectPr w:rsidR="000C0131" w:rsidRPr="000C0131" w:rsidSect="00C66FE4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27835F" w14:textId="77777777" w:rsidR="00F3581E" w:rsidRDefault="00F3581E" w:rsidP="00885349">
      <w:r>
        <w:separator/>
      </w:r>
    </w:p>
  </w:endnote>
  <w:endnote w:type="continuationSeparator" w:id="0">
    <w:p w14:paraId="3F1A658F" w14:textId="77777777" w:rsidR="00F3581E" w:rsidRDefault="00F3581E" w:rsidP="00885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,Bold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7973882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rPr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04B6881" w14:textId="77777777" w:rsidR="00A826AE" w:rsidRDefault="00A826AE" w:rsidP="00A826AE">
            <w:pPr>
              <w:pStyle w:val="Pta"/>
              <w:pBdr>
                <w:top w:val="single" w:sz="6" w:space="1" w:color="auto"/>
              </w:pBdr>
              <w:jc w:val="center"/>
              <w:rPr>
                <w:sz w:val="20"/>
                <w:szCs w:val="20"/>
              </w:rPr>
            </w:pPr>
          </w:p>
          <w:p w14:paraId="5E77AB65" w14:textId="68650B56" w:rsidR="00885349" w:rsidRPr="00885349" w:rsidRDefault="00885349">
            <w:pPr>
              <w:pStyle w:val="Pta"/>
              <w:jc w:val="center"/>
              <w:rPr>
                <w:sz w:val="20"/>
                <w:szCs w:val="20"/>
              </w:rPr>
            </w:pPr>
            <w:r w:rsidRPr="00885349">
              <w:rPr>
                <w:sz w:val="20"/>
                <w:szCs w:val="20"/>
                <w:lang w:val="sk-SK"/>
              </w:rPr>
              <w:t xml:space="preserve">Strana </w:t>
            </w:r>
            <w:r w:rsidRPr="00885349">
              <w:rPr>
                <w:b/>
                <w:bCs/>
                <w:sz w:val="20"/>
                <w:szCs w:val="20"/>
              </w:rPr>
              <w:fldChar w:fldCharType="begin"/>
            </w:r>
            <w:r w:rsidRPr="00885349">
              <w:rPr>
                <w:b/>
                <w:bCs/>
                <w:sz w:val="20"/>
                <w:szCs w:val="20"/>
              </w:rPr>
              <w:instrText>PAGE</w:instrText>
            </w:r>
            <w:r w:rsidRPr="00885349">
              <w:rPr>
                <w:b/>
                <w:bCs/>
                <w:sz w:val="20"/>
                <w:szCs w:val="20"/>
              </w:rPr>
              <w:fldChar w:fldCharType="separate"/>
            </w:r>
            <w:r w:rsidR="00FC6BEA">
              <w:rPr>
                <w:b/>
                <w:bCs/>
                <w:noProof/>
                <w:sz w:val="20"/>
                <w:szCs w:val="20"/>
              </w:rPr>
              <w:t>3</w:t>
            </w:r>
            <w:r w:rsidRPr="00885349">
              <w:rPr>
                <w:b/>
                <w:bCs/>
                <w:sz w:val="20"/>
                <w:szCs w:val="20"/>
              </w:rPr>
              <w:fldChar w:fldCharType="end"/>
            </w:r>
            <w:r w:rsidRPr="00885349">
              <w:rPr>
                <w:sz w:val="20"/>
                <w:szCs w:val="20"/>
                <w:lang w:val="sk-SK"/>
              </w:rPr>
              <w:t xml:space="preserve"> z </w:t>
            </w:r>
            <w:r w:rsidRPr="00885349">
              <w:rPr>
                <w:b/>
                <w:bCs/>
                <w:sz w:val="20"/>
                <w:szCs w:val="20"/>
              </w:rPr>
              <w:fldChar w:fldCharType="begin"/>
            </w:r>
            <w:r w:rsidRPr="00885349">
              <w:rPr>
                <w:b/>
                <w:bCs/>
                <w:sz w:val="20"/>
                <w:szCs w:val="20"/>
              </w:rPr>
              <w:instrText>NUMPAGES</w:instrText>
            </w:r>
            <w:r w:rsidRPr="00885349">
              <w:rPr>
                <w:b/>
                <w:bCs/>
                <w:sz w:val="20"/>
                <w:szCs w:val="20"/>
              </w:rPr>
              <w:fldChar w:fldCharType="separate"/>
            </w:r>
            <w:r w:rsidR="00FC6BEA">
              <w:rPr>
                <w:b/>
                <w:bCs/>
                <w:noProof/>
                <w:sz w:val="20"/>
                <w:szCs w:val="20"/>
              </w:rPr>
              <w:t>3</w:t>
            </w:r>
            <w:r w:rsidRPr="00885349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0EB789E" w14:textId="77777777" w:rsidR="00885349" w:rsidRDefault="00885349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004AFA" w14:textId="77777777" w:rsidR="00F3581E" w:rsidRDefault="00F3581E" w:rsidP="00885349">
      <w:r>
        <w:separator/>
      </w:r>
    </w:p>
  </w:footnote>
  <w:footnote w:type="continuationSeparator" w:id="0">
    <w:p w14:paraId="3611F915" w14:textId="77777777" w:rsidR="00F3581E" w:rsidRDefault="00F3581E" w:rsidP="008853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4F415A" w14:textId="208E9912" w:rsidR="00885349" w:rsidRPr="00A826AE" w:rsidRDefault="00885349" w:rsidP="00885349">
    <w:pPr>
      <w:pStyle w:val="Hlavika"/>
      <w:jc w:val="center"/>
      <w:rPr>
        <w:lang w:val="sk-SK"/>
      </w:rPr>
    </w:pPr>
    <w:r w:rsidRPr="00A826AE">
      <w:rPr>
        <w:noProof/>
      </w:rPr>
      <w:drawing>
        <wp:anchor distT="0" distB="0" distL="114300" distR="114300" simplePos="0" relativeHeight="251658240" behindDoc="0" locked="0" layoutInCell="1" allowOverlap="1" wp14:anchorId="5DBC114B" wp14:editId="375A9D2F">
          <wp:simplePos x="0" y="0"/>
          <wp:positionH relativeFrom="column">
            <wp:posOffset>-4445</wp:posOffset>
          </wp:positionH>
          <wp:positionV relativeFrom="paragraph">
            <wp:posOffset>-11430</wp:posOffset>
          </wp:positionV>
          <wp:extent cx="532800" cy="532800"/>
          <wp:effectExtent l="0" t="0" r="635" b="635"/>
          <wp:wrapSquare wrapText="bothSides"/>
          <wp:docPr id="1" name="Obrázo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2800" cy="53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826AE">
      <w:rPr>
        <w:lang w:val="sk-SK"/>
      </w:rPr>
      <w:t xml:space="preserve">Fakulta baníctva, ekológie, riadenia a </w:t>
    </w:r>
    <w:proofErr w:type="spellStart"/>
    <w:r w:rsidRPr="00A826AE">
      <w:rPr>
        <w:lang w:val="sk-SK"/>
      </w:rPr>
      <w:t>geotechnológií</w:t>
    </w:r>
    <w:proofErr w:type="spellEnd"/>
    <w:r w:rsidRPr="00A826AE">
      <w:rPr>
        <w:lang w:val="sk-SK"/>
      </w:rPr>
      <w:t>, TUKE</w:t>
    </w:r>
  </w:p>
  <w:p w14:paraId="2CD0B55A" w14:textId="37944478" w:rsidR="00885349" w:rsidRPr="00A826AE" w:rsidRDefault="00885349" w:rsidP="00885349">
    <w:pPr>
      <w:pStyle w:val="Hlavika"/>
      <w:jc w:val="center"/>
      <w:rPr>
        <w:lang w:val="sk-SK"/>
      </w:rPr>
    </w:pPr>
    <w:r w:rsidRPr="00A826AE">
      <w:rPr>
        <w:lang w:val="sk-SK"/>
      </w:rPr>
      <w:t>Individuálny študijný plán doktoranda</w:t>
    </w:r>
  </w:p>
  <w:p w14:paraId="4E138AEE" w14:textId="77777777" w:rsidR="00885349" w:rsidRPr="00A826AE" w:rsidRDefault="00885349" w:rsidP="00885349">
    <w:pPr>
      <w:pStyle w:val="Hlavika"/>
      <w:jc w:val="center"/>
      <w:rPr>
        <w:lang w:val="sk-SK"/>
      </w:rPr>
    </w:pPr>
  </w:p>
  <w:p w14:paraId="338A73D0" w14:textId="77777777" w:rsidR="00885349" w:rsidRPr="00A826AE" w:rsidRDefault="00885349" w:rsidP="00A826AE">
    <w:pPr>
      <w:pStyle w:val="Hlavika"/>
      <w:pBdr>
        <w:bottom w:val="single" w:sz="6" w:space="1" w:color="auto"/>
      </w:pBdr>
      <w:rPr>
        <w:lang w:val="sk-SK"/>
      </w:rPr>
    </w:pPr>
  </w:p>
  <w:p w14:paraId="4E263EB3" w14:textId="77777777" w:rsidR="000B01E3" w:rsidRDefault="000B01E3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WwNDUwNTMwNzKwMDNW0lEKTi0uzszPAykwrAUAs74gYSwAAAA="/>
  </w:docVars>
  <w:rsids>
    <w:rsidRoot w:val="0050231F"/>
    <w:rsid w:val="00022AAC"/>
    <w:rsid w:val="000B01E3"/>
    <w:rsid w:val="000C0131"/>
    <w:rsid w:val="001010E3"/>
    <w:rsid w:val="00115503"/>
    <w:rsid w:val="00130A30"/>
    <w:rsid w:val="001440FB"/>
    <w:rsid w:val="00146FCD"/>
    <w:rsid w:val="002F305D"/>
    <w:rsid w:val="003065AD"/>
    <w:rsid w:val="003238F1"/>
    <w:rsid w:val="003319EC"/>
    <w:rsid w:val="00333705"/>
    <w:rsid w:val="00344883"/>
    <w:rsid w:val="003831CC"/>
    <w:rsid w:val="0047282D"/>
    <w:rsid w:val="0050231F"/>
    <w:rsid w:val="005945F1"/>
    <w:rsid w:val="005C22A0"/>
    <w:rsid w:val="00631BA9"/>
    <w:rsid w:val="006861C2"/>
    <w:rsid w:val="006B49F6"/>
    <w:rsid w:val="007028C0"/>
    <w:rsid w:val="00724E89"/>
    <w:rsid w:val="00741F67"/>
    <w:rsid w:val="00743A3B"/>
    <w:rsid w:val="007A3F4B"/>
    <w:rsid w:val="00873B09"/>
    <w:rsid w:val="00885349"/>
    <w:rsid w:val="008B549C"/>
    <w:rsid w:val="008E6A97"/>
    <w:rsid w:val="00916074"/>
    <w:rsid w:val="00921DF8"/>
    <w:rsid w:val="00962565"/>
    <w:rsid w:val="009665E0"/>
    <w:rsid w:val="009C1E50"/>
    <w:rsid w:val="009F2069"/>
    <w:rsid w:val="00A20204"/>
    <w:rsid w:val="00A55473"/>
    <w:rsid w:val="00A826AE"/>
    <w:rsid w:val="00B12404"/>
    <w:rsid w:val="00B26B93"/>
    <w:rsid w:val="00B515BC"/>
    <w:rsid w:val="00BB2A1A"/>
    <w:rsid w:val="00BC008E"/>
    <w:rsid w:val="00C41C06"/>
    <w:rsid w:val="00C65005"/>
    <w:rsid w:val="00C66FE4"/>
    <w:rsid w:val="00C8017F"/>
    <w:rsid w:val="00CC5CD8"/>
    <w:rsid w:val="00CE71AE"/>
    <w:rsid w:val="00D32EC4"/>
    <w:rsid w:val="00D902C9"/>
    <w:rsid w:val="00D97A5F"/>
    <w:rsid w:val="00DC25C2"/>
    <w:rsid w:val="00DC5E83"/>
    <w:rsid w:val="00DF5AA4"/>
    <w:rsid w:val="00E27D03"/>
    <w:rsid w:val="00E60505"/>
    <w:rsid w:val="00E9281C"/>
    <w:rsid w:val="00EB1D5C"/>
    <w:rsid w:val="00EC2B7D"/>
    <w:rsid w:val="00F21A49"/>
    <w:rsid w:val="00F3581E"/>
    <w:rsid w:val="00F666CF"/>
    <w:rsid w:val="00F83831"/>
    <w:rsid w:val="00FB28E6"/>
    <w:rsid w:val="00FB4B08"/>
    <w:rsid w:val="00FC6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9C7145"/>
  <w15:chartTrackingRefBased/>
  <w15:docId w15:val="{09A29FC4-CE85-4EE2-AAB9-073F0E9D2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0231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qFormat/>
    <w:rsid w:val="0050231F"/>
    <w:pPr>
      <w:keepNext/>
      <w:outlineLvl w:val="0"/>
    </w:pPr>
    <w:rPr>
      <w:b/>
      <w:bCs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rsid w:val="0050231F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Zkladntext">
    <w:name w:val="Body Text"/>
    <w:basedOn w:val="Normlny"/>
    <w:link w:val="ZkladntextChar"/>
    <w:rsid w:val="0050231F"/>
    <w:pPr>
      <w:jc w:val="both"/>
    </w:pPr>
    <w:rPr>
      <w:lang w:val="sk-SK"/>
    </w:rPr>
  </w:style>
  <w:style w:type="character" w:customStyle="1" w:styleId="ZkladntextChar">
    <w:name w:val="Základný text Char"/>
    <w:basedOn w:val="Predvolenpsmoodseku"/>
    <w:link w:val="Zkladntext"/>
    <w:rsid w:val="0050231F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Default">
    <w:name w:val="Default"/>
    <w:rsid w:val="0050231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cs-CZ"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A2020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20204"/>
    <w:rPr>
      <w:rFonts w:ascii="Segoe UI" w:eastAsia="Times New Roman" w:hAnsi="Segoe UI" w:cs="Segoe UI"/>
      <w:sz w:val="18"/>
      <w:szCs w:val="18"/>
      <w:lang w:val="cs-CZ" w:eastAsia="cs-CZ"/>
    </w:rPr>
  </w:style>
  <w:style w:type="paragraph" w:styleId="Odsekzoznamu">
    <w:name w:val="List Paragraph"/>
    <w:basedOn w:val="Normlny"/>
    <w:uiPriority w:val="34"/>
    <w:qFormat/>
    <w:rsid w:val="009665E0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885349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885349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Pta">
    <w:name w:val="footer"/>
    <w:basedOn w:val="Normlny"/>
    <w:link w:val="PtaChar"/>
    <w:uiPriority w:val="99"/>
    <w:unhideWhenUsed/>
    <w:rsid w:val="00885349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885349"/>
    <w:rPr>
      <w:rFonts w:ascii="Times New Roman" w:eastAsia="Times New Roman" w:hAnsi="Times New Roman" w:cs="Times New Roman"/>
      <w:sz w:val="24"/>
      <w:szCs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51</Words>
  <Characters>3253</Characters>
  <Application>Microsoft Office Word</Application>
  <DocSecurity>0</DocSecurity>
  <Lines>27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užívateľ systému Windows</dc:creator>
  <cp:keywords/>
  <dc:description/>
  <cp:lastModifiedBy>Zuzka</cp:lastModifiedBy>
  <cp:revision>8</cp:revision>
  <cp:lastPrinted>2023-08-21T11:56:00Z</cp:lastPrinted>
  <dcterms:created xsi:type="dcterms:W3CDTF">2023-08-18T10:45:00Z</dcterms:created>
  <dcterms:modified xsi:type="dcterms:W3CDTF">2023-08-21T11:57:00Z</dcterms:modified>
</cp:coreProperties>
</file>